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AA884" w14:textId="77777777" w:rsidR="00341EE0" w:rsidRDefault="00341EE0" w:rsidP="00341EE0">
      <w:pPr>
        <w:jc w:val="center"/>
        <w:rPr>
          <w:rFonts w:ascii="Trebuchet MS" w:hAnsi="Trebuchet MS"/>
          <w:b/>
          <w:color w:val="003399"/>
          <w:sz w:val="48"/>
        </w:rPr>
      </w:pPr>
      <w:r>
        <w:rPr>
          <w:rFonts w:ascii="Trebuchet MS" w:hAnsi="Trebuchet MS"/>
          <w:b/>
          <w:noProof/>
          <w:color w:val="003399"/>
          <w:sz w:val="48"/>
        </w:rPr>
        <w:drawing>
          <wp:inline distT="0" distB="0" distL="0" distR="0" wp14:anchorId="1C1C1D87" wp14:editId="1B66CB7D">
            <wp:extent cx="2667000" cy="1053318"/>
            <wp:effectExtent l="0" t="0" r="0" b="0"/>
            <wp:docPr id="11509101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845" cy="10643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C8F868" w14:textId="77777777" w:rsidR="00341EE0" w:rsidRDefault="00341EE0" w:rsidP="00341EE0">
      <w:pPr>
        <w:jc w:val="center"/>
        <w:rPr>
          <w:rFonts w:ascii="Trebuchet MS" w:hAnsi="Trebuchet MS"/>
          <w:b/>
          <w:color w:val="003399"/>
          <w:sz w:val="48"/>
        </w:rPr>
      </w:pPr>
    </w:p>
    <w:p w14:paraId="130A0858" w14:textId="2140BBA0" w:rsidR="006C6458" w:rsidRPr="00341EE0" w:rsidRDefault="006C6458" w:rsidP="00341EE0">
      <w:pPr>
        <w:jc w:val="center"/>
        <w:rPr>
          <w:rFonts w:ascii="Trebuchet MS" w:hAnsi="Trebuchet MS"/>
          <w:b/>
          <w:color w:val="003399"/>
          <w:sz w:val="48"/>
        </w:rPr>
      </w:pPr>
      <w:r w:rsidRPr="009A6AF3">
        <w:rPr>
          <w:rFonts w:ascii="Trebuchet MS" w:hAnsi="Trebuchet MS"/>
          <w:b/>
          <w:color w:val="003399"/>
          <w:sz w:val="48"/>
        </w:rPr>
        <w:t xml:space="preserve">Rotary </w:t>
      </w:r>
      <w:r w:rsidR="009A6AF3" w:rsidRPr="009A6AF3">
        <w:rPr>
          <w:rFonts w:ascii="Trebuchet MS" w:hAnsi="Trebuchet MS"/>
          <w:b/>
          <w:color w:val="003399"/>
          <w:sz w:val="48"/>
        </w:rPr>
        <w:t xml:space="preserve">District 5450 </w:t>
      </w:r>
      <w:r w:rsidRPr="009A6AF3">
        <w:rPr>
          <w:rFonts w:ascii="Trebuchet MS" w:hAnsi="Trebuchet MS"/>
          <w:b/>
          <w:color w:val="003399"/>
          <w:sz w:val="48"/>
        </w:rPr>
        <w:t>Scholarship</w:t>
      </w:r>
    </w:p>
    <w:p w14:paraId="7FC7DA35" w14:textId="77777777" w:rsidR="009C478E" w:rsidRPr="00803643" w:rsidRDefault="009C478E" w:rsidP="009C478E">
      <w:pPr>
        <w:rPr>
          <w:rFonts w:ascii="Times New Roman" w:hAnsi="Times New Roman" w:cs="Times New Roman"/>
          <w:sz w:val="16"/>
        </w:rPr>
      </w:pPr>
    </w:p>
    <w:p w14:paraId="193F399A" w14:textId="2EDF4CE0" w:rsidR="009C478E" w:rsidRDefault="006C6458" w:rsidP="00341EE0">
      <w:pPr>
        <w:jc w:val="center"/>
        <w:rPr>
          <w:rFonts w:cs="Times New Roman"/>
          <w:b/>
        </w:rPr>
      </w:pPr>
      <w:r w:rsidRPr="009A6AF3">
        <w:rPr>
          <w:rFonts w:cs="Times New Roman"/>
          <w:caps/>
          <w:sz w:val="42"/>
          <w:szCs w:val="42"/>
        </w:rPr>
        <w:t>20</w:t>
      </w:r>
      <w:r w:rsidR="00055D4A">
        <w:rPr>
          <w:rFonts w:cs="Times New Roman"/>
          <w:caps/>
          <w:sz w:val="42"/>
          <w:szCs w:val="42"/>
        </w:rPr>
        <w:t>2</w:t>
      </w:r>
      <w:r w:rsidR="00635644">
        <w:rPr>
          <w:rFonts w:cs="Times New Roman"/>
          <w:caps/>
          <w:sz w:val="42"/>
          <w:szCs w:val="42"/>
        </w:rPr>
        <w:t>4</w:t>
      </w:r>
      <w:r w:rsidR="00055D4A">
        <w:rPr>
          <w:rFonts w:cs="Times New Roman"/>
          <w:caps/>
          <w:sz w:val="42"/>
          <w:szCs w:val="42"/>
        </w:rPr>
        <w:t>-2</w:t>
      </w:r>
      <w:r w:rsidR="00EA60F2">
        <w:rPr>
          <w:rFonts w:cs="Times New Roman"/>
          <w:caps/>
          <w:sz w:val="42"/>
          <w:szCs w:val="42"/>
        </w:rPr>
        <w:t>02</w:t>
      </w:r>
      <w:r w:rsidR="00635644">
        <w:rPr>
          <w:rFonts w:cs="Times New Roman"/>
          <w:caps/>
          <w:sz w:val="42"/>
          <w:szCs w:val="42"/>
        </w:rPr>
        <w:t>5</w:t>
      </w:r>
      <w:r w:rsidR="00E70D55">
        <w:rPr>
          <w:rFonts w:cs="Times New Roman"/>
          <w:caps/>
          <w:sz w:val="42"/>
          <w:szCs w:val="42"/>
        </w:rPr>
        <w:t xml:space="preserve"> </w:t>
      </w:r>
      <w:r w:rsidR="000B5BC8" w:rsidRPr="009A6AF3">
        <w:rPr>
          <w:rFonts w:cs="Times New Roman"/>
          <w:caps/>
          <w:sz w:val="42"/>
          <w:szCs w:val="42"/>
        </w:rPr>
        <w:t>Application</w:t>
      </w:r>
    </w:p>
    <w:p w14:paraId="664892EB" w14:textId="77777777" w:rsidR="00FE2260" w:rsidRPr="006C6458" w:rsidRDefault="00FE2260" w:rsidP="009C478E">
      <w:pPr>
        <w:rPr>
          <w:rFonts w:cs="Times New Roman"/>
          <w:b/>
        </w:rPr>
      </w:pPr>
    </w:p>
    <w:p w14:paraId="1D1B3541" w14:textId="7E4EF2F0" w:rsidR="00F70258" w:rsidRDefault="00877AE1" w:rsidP="00F70258">
      <w:pPr>
        <w:pStyle w:val="Heading1"/>
      </w:pPr>
      <w:r>
        <w:t>Applicant</w:t>
      </w:r>
      <w:r w:rsidR="00F70258">
        <w:t xml:space="preserve"> Profile</w:t>
      </w:r>
    </w:p>
    <w:p w14:paraId="2D095443" w14:textId="77777777" w:rsidR="00F70258" w:rsidRPr="003024C8" w:rsidRDefault="00F70258" w:rsidP="00F70258">
      <w:pPr>
        <w:tabs>
          <w:tab w:val="left" w:pos="450"/>
        </w:tabs>
        <w:spacing w:before="60" w:line="300" w:lineRule="auto"/>
        <w:rPr>
          <w:rFonts w:cs="Times New Roman"/>
          <w:b/>
          <w:sz w:val="22"/>
          <w:szCs w:val="22"/>
          <w:u w:val="single"/>
        </w:rPr>
      </w:pPr>
      <w:r w:rsidRPr="003024C8">
        <w:rPr>
          <w:rFonts w:cs="Times New Roman"/>
          <w:b/>
          <w:sz w:val="22"/>
          <w:szCs w:val="22"/>
          <w:u w:val="single"/>
        </w:rPr>
        <w:t>Personal Information</w:t>
      </w:r>
    </w:p>
    <w:p w14:paraId="20FD1955" w14:textId="33D7EE2C" w:rsidR="003C3E3B" w:rsidRDefault="00C32533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A83B32F" wp14:editId="7D3959E1">
                <wp:simplePos x="0" y="0"/>
                <wp:positionH relativeFrom="column">
                  <wp:posOffset>1363980</wp:posOffset>
                </wp:positionH>
                <wp:positionV relativeFrom="paragraph">
                  <wp:posOffset>371475</wp:posOffset>
                </wp:positionV>
                <wp:extent cx="3721100" cy="285750"/>
                <wp:effectExtent l="0" t="0" r="12700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4E3B11" w14:textId="77777777" w:rsidR="003C3E3B" w:rsidRPr="00B74245" w:rsidRDefault="003C3E3B" w:rsidP="003C3E3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3B32F" id="Rectangle 23" o:spid="_x0000_s1026" style="position:absolute;margin-left:107.4pt;margin-top:29.25pt;width:293pt;height:22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" fillcolor="white [3201]" strokecolor="#4f81bd [3204]" strokeweight="1pt">
                <v:textbox>
                  <w:txbxContent>
                    <w:p w14:paraId="104E3B11" w14:textId="77777777" w:rsidR="003C3E3B" w:rsidRPr="00B74245" w:rsidRDefault="003C3E3B" w:rsidP="003C3E3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66077A4" wp14:editId="26E6BEFB">
                <wp:simplePos x="0" y="0"/>
                <wp:positionH relativeFrom="column">
                  <wp:posOffset>1362872</wp:posOffset>
                </wp:positionH>
                <wp:positionV relativeFrom="paragraph">
                  <wp:posOffset>101600</wp:posOffset>
                </wp:positionV>
                <wp:extent cx="3721100" cy="285750"/>
                <wp:effectExtent l="0" t="0" r="12700" b="1905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7F1FDA" w14:textId="77777777" w:rsidR="003C3E3B" w:rsidRPr="00B74245" w:rsidRDefault="003C3E3B" w:rsidP="003C3E3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6077A4" id="Rectangle 22" o:spid="_x0000_s1027" style="position:absolute;margin-left:107.3pt;margin-top:8pt;width:293pt;height:22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" fillcolor="white [3201]" strokecolor="#4f81bd [3204]" strokeweight="1pt">
                <v:textbox>
                  <w:txbxContent>
                    <w:p w14:paraId="2E7F1FDA" w14:textId="77777777" w:rsidR="003C3E3B" w:rsidRPr="00B74245" w:rsidRDefault="003C3E3B" w:rsidP="003C3E3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First name</w:t>
      </w:r>
      <w:r w:rsidR="003C3E3B">
        <w:rPr>
          <w:rFonts w:cs="Times New Roman"/>
          <w:sz w:val="22"/>
          <w:szCs w:val="22"/>
        </w:rPr>
        <w:t>:</w:t>
      </w:r>
      <w:r w:rsidR="003C3E3B" w:rsidRPr="003C3E3B">
        <w:rPr>
          <w:rFonts w:cs="Times New Roman"/>
          <w:sz w:val="22"/>
          <w:szCs w:val="22"/>
        </w:rPr>
        <w:t xml:space="preserve"> </w:t>
      </w:r>
    </w:p>
    <w:p w14:paraId="2E648B96" w14:textId="77777777" w:rsidR="00341EE0" w:rsidRDefault="003C3E3B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3C3E3B">
        <w:rPr>
          <w:rFonts w:cs="Times New Roman"/>
          <w:sz w:val="22"/>
          <w:szCs w:val="22"/>
        </w:rPr>
        <w:t>Family name</w:t>
      </w:r>
      <w:r>
        <w:rPr>
          <w:rFonts w:cs="Times New Roman"/>
          <w:sz w:val="22"/>
          <w:szCs w:val="22"/>
        </w:rPr>
        <w:t>:</w:t>
      </w:r>
      <w:r w:rsidRPr="003C3E3B">
        <w:rPr>
          <w:rFonts w:cs="Times New Roman"/>
          <w:sz w:val="22"/>
          <w:szCs w:val="22"/>
        </w:rPr>
        <w:tab/>
      </w:r>
    </w:p>
    <w:p w14:paraId="4A6BB8D9" w14:textId="05EEA291" w:rsidR="00B36CA6" w:rsidRPr="00341EE0" w:rsidRDefault="00B36CA6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</w:p>
    <w:p w14:paraId="5C65FEF2" w14:textId="3A23AE9D" w:rsidR="003C3E3B" w:rsidRPr="003024C8" w:rsidRDefault="00341EE0" w:rsidP="003C3E3B">
      <w:pPr>
        <w:tabs>
          <w:tab w:val="left" w:pos="450"/>
        </w:tabs>
        <w:spacing w:before="200" w:after="200"/>
        <w:rPr>
          <w:rFonts w:cs="Times New Roman"/>
          <w:b/>
          <w:sz w:val="22"/>
          <w:szCs w:val="22"/>
          <w:u w:val="single"/>
        </w:rPr>
      </w:pPr>
      <w:r w:rsidRPr="003024C8">
        <w:rPr>
          <w:rFonts w:cs="Times New Roman"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307F279" wp14:editId="30E0B069">
                <wp:simplePos x="0" y="0"/>
                <wp:positionH relativeFrom="column">
                  <wp:posOffset>1360805</wp:posOffset>
                </wp:positionH>
                <wp:positionV relativeFrom="paragraph">
                  <wp:posOffset>10795</wp:posOffset>
                </wp:positionV>
                <wp:extent cx="3720465" cy="285750"/>
                <wp:effectExtent l="0" t="0" r="13335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0667B4" w14:textId="77777777" w:rsidR="00B2654A" w:rsidRPr="00B74245" w:rsidRDefault="00B2654A" w:rsidP="00B2654A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07F279" id="Rectangle 27" o:spid="_x0000_s1028" style="position:absolute;margin-left:107.15pt;margin-top:.85pt;width:292.95pt;height:22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" fillcolor="white [3201]" strokecolor="#4f81bd [3204]" strokeweight="1pt">
                <v:textbox>
                  <w:txbxContent>
                    <w:p w14:paraId="290667B4" w14:textId="77777777" w:rsidR="00B2654A" w:rsidRPr="00B74245" w:rsidRDefault="00B2654A" w:rsidP="00B2654A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4D4DAB" w:rsidRPr="003024C8">
        <w:rPr>
          <w:rFonts w:cs="Times New Roman"/>
          <w:b/>
          <w:sz w:val="22"/>
          <w:szCs w:val="22"/>
          <w:u w:val="single"/>
        </w:rPr>
        <w:t>Contact Information</w:t>
      </w:r>
    </w:p>
    <w:p w14:paraId="257020AB" w14:textId="15D22875" w:rsidR="003C3E3B" w:rsidRPr="003C3E3B" w:rsidRDefault="00B2654A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C2355B6" wp14:editId="3E6D211D">
                <wp:simplePos x="0" y="0"/>
                <wp:positionH relativeFrom="column">
                  <wp:posOffset>1365412</wp:posOffset>
                </wp:positionH>
                <wp:positionV relativeFrom="paragraph">
                  <wp:posOffset>250190</wp:posOffset>
                </wp:positionV>
                <wp:extent cx="3721100" cy="606056"/>
                <wp:effectExtent l="0" t="0" r="12700" b="2286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606056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65DA43" w14:textId="77777777" w:rsidR="00D82B10" w:rsidRPr="00B74245" w:rsidRDefault="00D82B10" w:rsidP="00D82B10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2355B6" id="Rectangle 26" o:spid="_x0000_s1029" style="position:absolute;margin-left:107.5pt;margin-top:19.7pt;width:293pt;height:47.7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" fillcolor="white [3201]" strokecolor="#4f81bd [3204]" strokeweight="1pt">
                <v:textbox>
                  <w:txbxContent>
                    <w:p w14:paraId="6865DA43" w14:textId="77777777" w:rsidR="00D82B10" w:rsidRPr="00B74245" w:rsidRDefault="00D82B10" w:rsidP="00D82B10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Email address</w:t>
      </w:r>
      <w:r w:rsidR="004D4DAB">
        <w:rPr>
          <w:rFonts w:cs="Times New Roman"/>
          <w:sz w:val="22"/>
          <w:szCs w:val="22"/>
        </w:rPr>
        <w:t>:</w:t>
      </w:r>
    </w:p>
    <w:p w14:paraId="2CBDDAB9" w14:textId="1924C3AB" w:rsidR="004D4DAB" w:rsidRDefault="00B2654A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4213F4C" wp14:editId="7B9C3C1C">
                <wp:simplePos x="0" y="0"/>
                <wp:positionH relativeFrom="column">
                  <wp:posOffset>1365412</wp:posOffset>
                </wp:positionH>
                <wp:positionV relativeFrom="paragraph">
                  <wp:posOffset>565785</wp:posOffset>
                </wp:positionV>
                <wp:extent cx="3721011" cy="285750"/>
                <wp:effectExtent l="0" t="0" r="13335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011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08E480" w14:textId="77777777" w:rsidR="004D4DAB" w:rsidRPr="00B74245" w:rsidRDefault="004D4DAB" w:rsidP="004D4DA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213F4C" id="Rectangle 25" o:spid="_x0000_s1030" style="position:absolute;margin-left:107.5pt;margin-top:44.55pt;width:293pt;height:22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" fillcolor="white [3201]" strokecolor="#4f81bd [3204]" strokeweight="1pt">
                <v:textbox>
                  <w:txbxContent>
                    <w:p w14:paraId="7108E480" w14:textId="77777777" w:rsidR="004D4DAB" w:rsidRPr="00B74245" w:rsidRDefault="004D4DAB" w:rsidP="004D4DA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82B10">
        <w:rPr>
          <w:rFonts w:cs="Times New Roman"/>
          <w:sz w:val="22"/>
          <w:szCs w:val="22"/>
        </w:rPr>
        <w:t xml:space="preserve">Street address or </w:t>
      </w:r>
      <w:r w:rsidR="005F2731">
        <w:rPr>
          <w:rFonts w:cs="Times New Roman"/>
          <w:sz w:val="22"/>
          <w:szCs w:val="22"/>
        </w:rPr>
        <w:t xml:space="preserve">P.O. </w:t>
      </w:r>
      <w:r w:rsidR="005F2731">
        <w:rPr>
          <w:rFonts w:cs="Times New Roman"/>
          <w:sz w:val="22"/>
          <w:szCs w:val="22"/>
        </w:rPr>
        <w:br/>
        <w:t>B</w:t>
      </w:r>
      <w:r w:rsidR="00D82B10">
        <w:rPr>
          <w:rFonts w:cs="Times New Roman"/>
          <w:sz w:val="22"/>
          <w:szCs w:val="22"/>
        </w:rPr>
        <w:t xml:space="preserve">ox, </w:t>
      </w:r>
      <w:r w:rsidR="003C3E3B" w:rsidRPr="003C3E3B">
        <w:rPr>
          <w:rFonts w:cs="Times New Roman"/>
          <w:sz w:val="22"/>
          <w:szCs w:val="22"/>
        </w:rPr>
        <w:t>Sui</w:t>
      </w:r>
      <w:r w:rsidR="00D82B10">
        <w:rPr>
          <w:rFonts w:cs="Times New Roman"/>
          <w:sz w:val="22"/>
          <w:szCs w:val="22"/>
        </w:rPr>
        <w:t xml:space="preserve">te, unit, </w:t>
      </w:r>
      <w:r w:rsidR="00D82B10">
        <w:rPr>
          <w:rFonts w:cs="Times New Roman"/>
          <w:sz w:val="22"/>
          <w:szCs w:val="22"/>
        </w:rPr>
        <w:br/>
        <w:t>building, floor, etc:</w:t>
      </w:r>
    </w:p>
    <w:p w14:paraId="59A20E58" w14:textId="0F0A25AC" w:rsidR="003C3E3B" w:rsidRPr="003C3E3B" w:rsidRDefault="002627E1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890ACB5" wp14:editId="33BAF190">
                <wp:simplePos x="0" y="0"/>
                <wp:positionH relativeFrom="column">
                  <wp:posOffset>1365412</wp:posOffset>
                </wp:positionH>
                <wp:positionV relativeFrom="paragraph">
                  <wp:posOffset>234315</wp:posOffset>
                </wp:positionV>
                <wp:extent cx="2030730" cy="285750"/>
                <wp:effectExtent l="0" t="0" r="26670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E09538" w14:textId="77777777" w:rsidR="002627E1" w:rsidRPr="00B74245" w:rsidRDefault="002627E1" w:rsidP="002627E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90ACB5" id="Rectangle 28" o:spid="_x0000_s1031" style="position:absolute;margin-left:107.5pt;margin-top:18.45pt;width:159.9pt;height:22.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" fillcolor="white [3201]" strokecolor="#4f81bd [3204]" strokeweight="1pt">
                <v:textbox>
                  <w:txbxContent>
                    <w:p w14:paraId="13E09538" w14:textId="77777777" w:rsidR="002627E1" w:rsidRPr="00B74245" w:rsidRDefault="002627E1" w:rsidP="002627E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City</w:t>
      </w:r>
      <w:r w:rsidR="00B2654A">
        <w:rPr>
          <w:rFonts w:cs="Times New Roman"/>
          <w:sz w:val="22"/>
          <w:szCs w:val="22"/>
        </w:rPr>
        <w:t>:</w:t>
      </w:r>
    </w:p>
    <w:p w14:paraId="390D3816" w14:textId="5D678F9C" w:rsidR="003C3E3B" w:rsidRPr="003C3E3B" w:rsidRDefault="002627E1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D3AD6C0" wp14:editId="25D1F0AA">
                <wp:simplePos x="0" y="0"/>
                <wp:positionH relativeFrom="column">
                  <wp:posOffset>1365412</wp:posOffset>
                </wp:positionH>
                <wp:positionV relativeFrom="paragraph">
                  <wp:posOffset>230505</wp:posOffset>
                </wp:positionV>
                <wp:extent cx="2030819" cy="285750"/>
                <wp:effectExtent l="0" t="0" r="26670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819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5E6B8E" w14:textId="77777777" w:rsidR="002627E1" w:rsidRPr="00B74245" w:rsidRDefault="002627E1" w:rsidP="002627E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AD6C0" id="Rectangle 29" o:spid="_x0000_s1032" style="position:absolute;margin-left:107.5pt;margin-top:18.15pt;width:159.9pt;height:22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" fillcolor="white [3201]" strokecolor="#4f81bd [3204]" strokeweight="1pt">
                <v:textbox>
                  <w:txbxContent>
                    <w:p w14:paraId="615E6B8E" w14:textId="77777777" w:rsidR="002627E1" w:rsidRPr="00B74245" w:rsidRDefault="002627E1" w:rsidP="002627E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Postal code</w:t>
      </w:r>
      <w:r>
        <w:rPr>
          <w:rFonts w:cs="Times New Roman"/>
          <w:sz w:val="22"/>
          <w:szCs w:val="22"/>
        </w:rPr>
        <w:t>:</w:t>
      </w:r>
    </w:p>
    <w:p w14:paraId="4B2D6FF8" w14:textId="2A50640B" w:rsidR="003C3E3B" w:rsidRPr="003C3E3B" w:rsidRDefault="002627E1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67BFADE" wp14:editId="0E3CBCD2">
                <wp:simplePos x="0" y="0"/>
                <wp:positionH relativeFrom="column">
                  <wp:posOffset>1366520</wp:posOffset>
                </wp:positionH>
                <wp:positionV relativeFrom="paragraph">
                  <wp:posOffset>221142</wp:posOffset>
                </wp:positionV>
                <wp:extent cx="2030730" cy="285750"/>
                <wp:effectExtent l="0" t="0" r="26670" b="190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E6926F" w14:textId="77777777" w:rsidR="002627E1" w:rsidRPr="00B74245" w:rsidRDefault="002627E1" w:rsidP="002627E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7BFADE" id="Rectangle 30" o:spid="_x0000_s1033" style="position:absolute;margin-left:107.6pt;margin-top:17.4pt;width:159.9pt;height:22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" fillcolor="white [3201]" strokecolor="#4f81bd [3204]" strokeweight="1pt">
                <v:textbox>
                  <w:txbxContent>
                    <w:p w14:paraId="0BE6926F" w14:textId="77777777" w:rsidR="002627E1" w:rsidRPr="00B74245" w:rsidRDefault="002627E1" w:rsidP="002627E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Country</w:t>
      </w:r>
      <w:r>
        <w:rPr>
          <w:rFonts w:cs="Times New Roman"/>
          <w:sz w:val="22"/>
          <w:szCs w:val="22"/>
        </w:rPr>
        <w:t>:</w:t>
      </w:r>
    </w:p>
    <w:p w14:paraId="292D5DFA" w14:textId="2A6BBE54" w:rsidR="003C3E3B" w:rsidRPr="003C3E3B" w:rsidRDefault="00C32533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237866F" wp14:editId="6B7CA375">
                <wp:simplePos x="0" y="0"/>
                <wp:positionH relativeFrom="column">
                  <wp:posOffset>1358265</wp:posOffset>
                </wp:positionH>
                <wp:positionV relativeFrom="paragraph">
                  <wp:posOffset>209550</wp:posOffset>
                </wp:positionV>
                <wp:extent cx="2030730" cy="285750"/>
                <wp:effectExtent l="0" t="0" r="26670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154DFF" w14:textId="77777777" w:rsidR="00C32533" w:rsidRPr="00B74245" w:rsidRDefault="00C32533" w:rsidP="00C32533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37866F" id="Rectangle 31" o:spid="_x0000_s1034" style="position:absolute;margin-left:106.95pt;margin-top:16.5pt;width:159.9pt;height:22.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" fillcolor="white [3201]" strokecolor="#4f81bd [3204]" strokeweight="1pt">
                <v:textbox>
                  <w:txbxContent>
                    <w:p w14:paraId="1D154DFF" w14:textId="77777777" w:rsidR="00C32533" w:rsidRPr="00B74245" w:rsidRDefault="00C32533" w:rsidP="00C32533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Primary telephone</w:t>
      </w:r>
      <w:r w:rsidR="002627E1">
        <w:rPr>
          <w:rFonts w:cs="Times New Roman"/>
          <w:sz w:val="22"/>
          <w:szCs w:val="22"/>
        </w:rPr>
        <w:t>:</w:t>
      </w:r>
    </w:p>
    <w:p w14:paraId="5E3D09E7" w14:textId="2720A522" w:rsidR="003C3E3B" w:rsidRDefault="003C3E3B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3C3E3B">
        <w:rPr>
          <w:rFonts w:cs="Times New Roman"/>
          <w:sz w:val="22"/>
          <w:szCs w:val="22"/>
        </w:rPr>
        <w:t>Secondary telephone</w:t>
      </w:r>
      <w:r w:rsidR="002627E1">
        <w:rPr>
          <w:rFonts w:cs="Times New Roman"/>
          <w:sz w:val="22"/>
          <w:szCs w:val="22"/>
        </w:rPr>
        <w:t>:</w:t>
      </w:r>
    </w:p>
    <w:p w14:paraId="7E3DBE9B" w14:textId="77777777" w:rsidR="001643DD" w:rsidRDefault="001643DD">
      <w:pPr>
        <w:rPr>
          <w:rFonts w:cs="Times New Roman"/>
          <w:b/>
          <w:sz w:val="22"/>
          <w:szCs w:val="22"/>
          <w:u w:val="single"/>
        </w:rPr>
      </w:pPr>
    </w:p>
    <w:p w14:paraId="6980DCC3" w14:textId="2D6F503E" w:rsidR="009A2AA9" w:rsidRPr="003024C8" w:rsidRDefault="009A2AA9" w:rsidP="009A2AA9">
      <w:pPr>
        <w:tabs>
          <w:tab w:val="left" w:pos="450"/>
        </w:tabs>
        <w:spacing w:before="60" w:line="300" w:lineRule="auto"/>
        <w:rPr>
          <w:rFonts w:cs="Times New Roman"/>
          <w:b/>
          <w:sz w:val="22"/>
          <w:szCs w:val="22"/>
          <w:u w:val="single"/>
        </w:rPr>
      </w:pPr>
      <w:r>
        <w:rPr>
          <w:rFonts w:cs="Times New Roman"/>
          <w:b/>
          <w:sz w:val="22"/>
          <w:szCs w:val="22"/>
          <w:u w:val="single"/>
        </w:rPr>
        <w:t>Rotarian Sponsor</w:t>
      </w:r>
      <w:r w:rsidRPr="003024C8">
        <w:rPr>
          <w:rFonts w:cs="Times New Roman"/>
          <w:b/>
          <w:sz w:val="22"/>
          <w:szCs w:val="22"/>
          <w:u w:val="single"/>
        </w:rPr>
        <w:t xml:space="preserve"> Con</w:t>
      </w:r>
      <w:r>
        <w:rPr>
          <w:rFonts w:cs="Times New Roman"/>
          <w:b/>
          <w:sz w:val="22"/>
          <w:szCs w:val="22"/>
          <w:u w:val="single"/>
        </w:rPr>
        <w:t>t</w:t>
      </w:r>
      <w:r w:rsidRPr="003024C8">
        <w:rPr>
          <w:rFonts w:cs="Times New Roman"/>
          <w:b/>
          <w:sz w:val="22"/>
          <w:szCs w:val="22"/>
          <w:u w:val="single"/>
        </w:rPr>
        <w:t>act Information</w:t>
      </w:r>
      <w:r>
        <w:rPr>
          <w:rFonts w:cs="Times New Roman"/>
          <w:b/>
          <w:sz w:val="22"/>
          <w:szCs w:val="22"/>
          <w:u w:val="single"/>
        </w:rPr>
        <w:t xml:space="preserve"> (if you have one)</w:t>
      </w:r>
    </w:p>
    <w:p w14:paraId="0FA20760" w14:textId="77777777" w:rsidR="009A2AA9" w:rsidRDefault="009A2AA9" w:rsidP="009A2AA9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25428561" wp14:editId="0403A313">
                <wp:simplePos x="0" y="0"/>
                <wp:positionH relativeFrom="column">
                  <wp:posOffset>1363980</wp:posOffset>
                </wp:positionH>
                <wp:positionV relativeFrom="paragraph">
                  <wp:posOffset>371475</wp:posOffset>
                </wp:positionV>
                <wp:extent cx="3721100" cy="285750"/>
                <wp:effectExtent l="0" t="0" r="1270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7B594A" w14:textId="77777777" w:rsidR="009A2AA9" w:rsidRPr="00B74245" w:rsidRDefault="009A2AA9" w:rsidP="009A2AA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428561" id="Rectangle 3" o:spid="_x0000_s1035" style="position:absolute;margin-left:107.4pt;margin-top:29.25pt;width:293pt;height:22.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" fillcolor="white [3201]" strokecolor="#4f81bd [3204]" strokeweight="1pt">
                <v:textbox>
                  <w:txbxContent>
                    <w:p w14:paraId="757B594A" w14:textId="77777777" w:rsidR="009A2AA9" w:rsidRPr="00B74245" w:rsidRDefault="009A2AA9" w:rsidP="009A2AA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1A93B24C" wp14:editId="2F2BCF66">
                <wp:simplePos x="0" y="0"/>
                <wp:positionH relativeFrom="column">
                  <wp:posOffset>1362872</wp:posOffset>
                </wp:positionH>
                <wp:positionV relativeFrom="paragraph">
                  <wp:posOffset>101600</wp:posOffset>
                </wp:positionV>
                <wp:extent cx="3721100" cy="285750"/>
                <wp:effectExtent l="0" t="0" r="1270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1D4F9D" w14:textId="77777777" w:rsidR="009A2AA9" w:rsidRPr="00B74245" w:rsidRDefault="009A2AA9" w:rsidP="009A2AA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93B24C" id="Rectangle 5" o:spid="_x0000_s1036" style="position:absolute;margin-left:107.3pt;margin-top:8pt;width:293pt;height:22.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" fillcolor="white [3201]" strokecolor="#4f81bd [3204]" strokeweight="1pt">
                <v:textbox>
                  <w:txbxContent>
                    <w:p w14:paraId="181D4F9D" w14:textId="77777777" w:rsidR="009A2AA9" w:rsidRPr="00B74245" w:rsidRDefault="009A2AA9" w:rsidP="009A2AA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C3E3B">
        <w:rPr>
          <w:rFonts w:cs="Times New Roman"/>
          <w:sz w:val="22"/>
          <w:szCs w:val="22"/>
        </w:rPr>
        <w:t>First name</w:t>
      </w:r>
      <w:r>
        <w:rPr>
          <w:rFonts w:cs="Times New Roman"/>
          <w:sz w:val="22"/>
          <w:szCs w:val="22"/>
        </w:rPr>
        <w:t>:</w:t>
      </w:r>
      <w:r w:rsidRPr="003C3E3B">
        <w:rPr>
          <w:rFonts w:cs="Times New Roman"/>
          <w:sz w:val="22"/>
          <w:szCs w:val="22"/>
        </w:rPr>
        <w:t xml:space="preserve"> </w:t>
      </w:r>
    </w:p>
    <w:p w14:paraId="56019BE1" w14:textId="77777777" w:rsidR="009A2AA9" w:rsidRPr="00047351" w:rsidRDefault="009A2AA9" w:rsidP="009A2AA9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3EC041F7" wp14:editId="70AF6643">
                <wp:simplePos x="0" y="0"/>
                <wp:positionH relativeFrom="column">
                  <wp:posOffset>1365250</wp:posOffset>
                </wp:positionH>
                <wp:positionV relativeFrom="paragraph">
                  <wp:posOffset>237017</wp:posOffset>
                </wp:positionV>
                <wp:extent cx="3721100" cy="285750"/>
                <wp:effectExtent l="0" t="0" r="1270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840AE2" w14:textId="77777777" w:rsidR="009A2AA9" w:rsidRPr="00B74245" w:rsidRDefault="009A2AA9" w:rsidP="009A2AA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C041F7" id="Rectangle 6" o:spid="_x0000_s1037" style="position:absolute;margin-left:107.5pt;margin-top:18.65pt;width:293pt;height:22.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" fillcolor="white [3201]" strokecolor="#4f81bd [3204]" strokeweight="1pt">
                <v:textbox>
                  <w:txbxContent>
                    <w:p w14:paraId="37840AE2" w14:textId="77777777" w:rsidR="009A2AA9" w:rsidRPr="00B74245" w:rsidRDefault="009A2AA9" w:rsidP="009A2AA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Family</w:t>
      </w:r>
      <w:r w:rsidRPr="00047351">
        <w:rPr>
          <w:rFonts w:cs="Times New Roman"/>
          <w:sz w:val="22"/>
          <w:szCs w:val="22"/>
        </w:rPr>
        <w:t xml:space="preserve"> Name: </w:t>
      </w:r>
    </w:p>
    <w:p w14:paraId="16C5F4D0" w14:textId="76C059F8" w:rsidR="009A2AA9" w:rsidRDefault="009A2AA9" w:rsidP="009A2AA9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13F307C3" wp14:editId="6D7D7B36">
                <wp:simplePos x="0" y="0"/>
                <wp:positionH relativeFrom="column">
                  <wp:posOffset>1365885</wp:posOffset>
                </wp:positionH>
                <wp:positionV relativeFrom="paragraph">
                  <wp:posOffset>229397</wp:posOffset>
                </wp:positionV>
                <wp:extent cx="3721100" cy="285750"/>
                <wp:effectExtent l="0" t="0" r="1270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A25990" w14:textId="77777777" w:rsidR="009A2AA9" w:rsidRPr="00B74245" w:rsidRDefault="009A2AA9" w:rsidP="009A2AA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307C3" id="Rectangle 7" o:spid="_x0000_s1038" style="position:absolute;margin-left:107.55pt;margin-top:18.05pt;width:293pt;height:22.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" fillcolor="white [3201]" strokecolor="#4f81bd [3204]" strokeweight="1pt">
                <v:textbox>
                  <w:txbxContent>
                    <w:p w14:paraId="5FA25990" w14:textId="77777777" w:rsidR="009A2AA9" w:rsidRPr="00B74245" w:rsidRDefault="009A2AA9" w:rsidP="009A2AA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Rotary Club:</w:t>
      </w:r>
    </w:p>
    <w:p w14:paraId="089D5881" w14:textId="77777777" w:rsidR="00341EE0" w:rsidRDefault="009A2AA9" w:rsidP="009A2AA9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693098B6" wp14:editId="3D110775">
                <wp:simplePos x="0" y="0"/>
                <wp:positionH relativeFrom="column">
                  <wp:posOffset>1368425</wp:posOffset>
                </wp:positionH>
                <wp:positionV relativeFrom="paragraph">
                  <wp:posOffset>216090</wp:posOffset>
                </wp:positionV>
                <wp:extent cx="2030730" cy="285750"/>
                <wp:effectExtent l="0" t="0" r="26670" b="1905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D549E6" w14:textId="77777777" w:rsidR="009A2AA9" w:rsidRPr="00B74245" w:rsidRDefault="009A2AA9" w:rsidP="009A2AA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3098B6" id="Rectangle 68" o:spid="_x0000_s1039" style="position:absolute;margin-left:107.75pt;margin-top:17pt;width:159.9pt;height:22.5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" fillcolor="white [3201]" strokecolor="#4f81bd [3204]" strokeweight="1pt">
                <v:textbox>
                  <w:txbxContent>
                    <w:p w14:paraId="38D549E6" w14:textId="77777777" w:rsidR="009A2AA9" w:rsidRPr="00B74245" w:rsidRDefault="009A2AA9" w:rsidP="009A2AA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C3E3B">
        <w:rPr>
          <w:rFonts w:cs="Times New Roman"/>
          <w:sz w:val="22"/>
          <w:szCs w:val="22"/>
        </w:rPr>
        <w:t>Email address</w:t>
      </w:r>
      <w:r>
        <w:rPr>
          <w:rFonts w:cs="Times New Roman"/>
          <w:sz w:val="22"/>
          <w:szCs w:val="22"/>
        </w:rPr>
        <w:t>:</w:t>
      </w:r>
      <w:r w:rsidR="00341EE0">
        <w:rPr>
          <w:rFonts w:cs="Times New Roman"/>
          <w:sz w:val="22"/>
          <w:szCs w:val="22"/>
        </w:rPr>
        <w:t xml:space="preserve">                </w:t>
      </w:r>
    </w:p>
    <w:p w14:paraId="1864E068" w14:textId="1C7D2912" w:rsidR="009A2AA9" w:rsidRPr="003C3E3B" w:rsidRDefault="009A2AA9" w:rsidP="009A2AA9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3C3E3B">
        <w:rPr>
          <w:rFonts w:cs="Times New Roman"/>
          <w:sz w:val="22"/>
          <w:szCs w:val="22"/>
        </w:rPr>
        <w:t>Primary telephone</w:t>
      </w:r>
      <w:r>
        <w:rPr>
          <w:rFonts w:cs="Times New Roman"/>
          <w:sz w:val="22"/>
          <w:szCs w:val="22"/>
        </w:rPr>
        <w:t>:</w:t>
      </w:r>
    </w:p>
    <w:p w14:paraId="369AAABC" w14:textId="519938AD" w:rsidR="009A2AA9" w:rsidRDefault="009A2AA9">
      <w:pPr>
        <w:rPr>
          <w:rFonts w:cs="Times New Roman"/>
          <w:b/>
          <w:sz w:val="22"/>
          <w:szCs w:val="22"/>
          <w:u w:val="single"/>
        </w:rPr>
      </w:pPr>
    </w:p>
    <w:p w14:paraId="21B69E01" w14:textId="5157F68F" w:rsidR="003A5F8D" w:rsidRPr="003024C8" w:rsidRDefault="003A5F8D" w:rsidP="003A5F8D">
      <w:pPr>
        <w:tabs>
          <w:tab w:val="left" w:pos="450"/>
        </w:tabs>
        <w:spacing w:before="60" w:line="300" w:lineRule="auto"/>
        <w:rPr>
          <w:rFonts w:cs="Times New Roman"/>
          <w:b/>
          <w:sz w:val="22"/>
          <w:szCs w:val="22"/>
          <w:u w:val="single"/>
        </w:rPr>
      </w:pPr>
      <w:r w:rsidRPr="003024C8">
        <w:rPr>
          <w:rFonts w:cs="Times New Roman"/>
          <w:b/>
          <w:sz w:val="22"/>
          <w:szCs w:val="22"/>
          <w:u w:val="single"/>
        </w:rPr>
        <w:lastRenderedPageBreak/>
        <w:t>Emergency Con</w:t>
      </w:r>
      <w:r w:rsidR="001643DD">
        <w:rPr>
          <w:rFonts w:cs="Times New Roman"/>
          <w:b/>
          <w:sz w:val="22"/>
          <w:szCs w:val="22"/>
          <w:u w:val="single"/>
        </w:rPr>
        <w:t>t</w:t>
      </w:r>
      <w:r w:rsidRPr="003024C8">
        <w:rPr>
          <w:rFonts w:cs="Times New Roman"/>
          <w:b/>
          <w:sz w:val="22"/>
          <w:szCs w:val="22"/>
          <w:u w:val="single"/>
        </w:rPr>
        <w:t>act Information</w:t>
      </w:r>
    </w:p>
    <w:p w14:paraId="75D84096" w14:textId="5A138692" w:rsidR="003A5F8D" w:rsidRDefault="003A5F8D" w:rsidP="003A5F8D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432AB7D" wp14:editId="3E2594D4">
                <wp:simplePos x="0" y="0"/>
                <wp:positionH relativeFrom="column">
                  <wp:posOffset>1363980</wp:posOffset>
                </wp:positionH>
                <wp:positionV relativeFrom="paragraph">
                  <wp:posOffset>371475</wp:posOffset>
                </wp:positionV>
                <wp:extent cx="3721100" cy="285750"/>
                <wp:effectExtent l="0" t="0" r="12700" b="1905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B24E29" w14:textId="77777777" w:rsidR="003A5F8D" w:rsidRPr="00B74245" w:rsidRDefault="003A5F8D" w:rsidP="003A5F8D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32AB7D" id="Rectangle 32" o:spid="_x0000_s1040" style="position:absolute;margin-left:107.4pt;margin-top:29.25pt;width:293pt;height:22.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" fillcolor="white [3201]" strokecolor="#4f81bd [3204]" strokeweight="1pt">
                <v:textbox>
                  <w:txbxContent>
                    <w:p w14:paraId="3FB24E29" w14:textId="77777777" w:rsidR="003A5F8D" w:rsidRPr="00B74245" w:rsidRDefault="003A5F8D" w:rsidP="003A5F8D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87694D3" wp14:editId="283857EB">
                <wp:simplePos x="0" y="0"/>
                <wp:positionH relativeFrom="column">
                  <wp:posOffset>1362872</wp:posOffset>
                </wp:positionH>
                <wp:positionV relativeFrom="paragraph">
                  <wp:posOffset>101600</wp:posOffset>
                </wp:positionV>
                <wp:extent cx="3721100" cy="285750"/>
                <wp:effectExtent l="0" t="0" r="1270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0DC555" w14:textId="77777777" w:rsidR="003A5F8D" w:rsidRPr="00B74245" w:rsidRDefault="003A5F8D" w:rsidP="003A5F8D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7694D3" id="Rectangle 33" o:spid="_x0000_s1041" style="position:absolute;margin-left:107.3pt;margin-top:8pt;width:293pt;height:22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" fillcolor="white [3201]" strokecolor="#4f81bd [3204]" strokeweight="1pt">
                <v:textbox>
                  <w:txbxContent>
                    <w:p w14:paraId="1B0DC555" w14:textId="77777777" w:rsidR="003A5F8D" w:rsidRPr="00B74245" w:rsidRDefault="003A5F8D" w:rsidP="003A5F8D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C3E3B">
        <w:rPr>
          <w:rFonts w:cs="Times New Roman"/>
          <w:sz w:val="22"/>
          <w:szCs w:val="22"/>
        </w:rPr>
        <w:t>First name</w:t>
      </w:r>
      <w:r>
        <w:rPr>
          <w:rFonts w:cs="Times New Roman"/>
          <w:sz w:val="22"/>
          <w:szCs w:val="22"/>
        </w:rPr>
        <w:t>:</w:t>
      </w:r>
      <w:r w:rsidRPr="003C3E3B">
        <w:rPr>
          <w:rFonts w:cs="Times New Roman"/>
          <w:sz w:val="22"/>
          <w:szCs w:val="22"/>
        </w:rPr>
        <w:t xml:space="preserve"> </w:t>
      </w:r>
    </w:p>
    <w:p w14:paraId="59F24AE1" w14:textId="15038241" w:rsidR="00F70258" w:rsidRPr="00047351" w:rsidRDefault="008E7488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32D6E4D8" wp14:editId="447BE93D">
                <wp:simplePos x="0" y="0"/>
                <wp:positionH relativeFrom="column">
                  <wp:posOffset>1365250</wp:posOffset>
                </wp:positionH>
                <wp:positionV relativeFrom="paragraph">
                  <wp:posOffset>237017</wp:posOffset>
                </wp:positionV>
                <wp:extent cx="3721100" cy="285750"/>
                <wp:effectExtent l="0" t="0" r="12700" b="1905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B2CCBA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D6E4D8" id="Rectangle 40" o:spid="_x0000_s1042" style="position:absolute;margin-left:107.5pt;margin-top:18.65pt;width:293pt;height:22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" fillcolor="white [3201]" strokecolor="#4f81bd [3204]" strokeweight="1pt">
                <v:textbox>
                  <w:txbxContent>
                    <w:p w14:paraId="2FB2CCBA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Family</w:t>
      </w:r>
      <w:r w:rsidR="00F70258" w:rsidRPr="00047351">
        <w:rPr>
          <w:rFonts w:cs="Times New Roman"/>
          <w:sz w:val="22"/>
          <w:szCs w:val="22"/>
        </w:rPr>
        <w:t xml:space="preserve"> Name: </w:t>
      </w:r>
    </w:p>
    <w:p w14:paraId="09D1D68C" w14:textId="42A8B7E6" w:rsidR="008E7488" w:rsidRDefault="008E7488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1184C42" wp14:editId="60AFA805">
                <wp:simplePos x="0" y="0"/>
                <wp:positionH relativeFrom="column">
                  <wp:posOffset>1365885</wp:posOffset>
                </wp:positionH>
                <wp:positionV relativeFrom="paragraph">
                  <wp:posOffset>229397</wp:posOffset>
                </wp:positionV>
                <wp:extent cx="3721100" cy="285750"/>
                <wp:effectExtent l="0" t="0" r="12700" b="1905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5B922E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184C42" id="Rectangle 41" o:spid="_x0000_s1043" style="position:absolute;margin-left:107.55pt;margin-top:18.05pt;width:293pt;height:22.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" fillcolor="white [3201]" strokecolor="#4f81bd [3204]" strokeweight="1pt">
                <v:textbox>
                  <w:txbxContent>
                    <w:p w14:paraId="755B922E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Relationship:</w:t>
      </w:r>
    </w:p>
    <w:p w14:paraId="565FC6FD" w14:textId="77777777" w:rsidR="008E7488" w:rsidRPr="003C3E3B" w:rsidRDefault="008E7488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68A14BA" wp14:editId="502F6F87">
                <wp:simplePos x="0" y="0"/>
                <wp:positionH relativeFrom="column">
                  <wp:posOffset>1366284</wp:posOffset>
                </wp:positionH>
                <wp:positionV relativeFrom="paragraph">
                  <wp:posOffset>226946</wp:posOffset>
                </wp:positionV>
                <wp:extent cx="3721100" cy="628384"/>
                <wp:effectExtent l="0" t="0" r="12700" b="1968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628384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57EA84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8A14BA" id="Rectangle 34" o:spid="_x0000_s1044" style="position:absolute;margin-left:107.6pt;margin-top:17.85pt;width:293pt;height:49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" fillcolor="white [3201]" strokecolor="#4f81bd [3204]" strokeweight="1pt">
                <v:textbox>
                  <w:txbxContent>
                    <w:p w14:paraId="2957EA84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C3E3B">
        <w:rPr>
          <w:rFonts w:cs="Times New Roman"/>
          <w:sz w:val="22"/>
          <w:szCs w:val="22"/>
        </w:rPr>
        <w:t>Email address</w:t>
      </w:r>
      <w:r>
        <w:rPr>
          <w:rFonts w:cs="Times New Roman"/>
          <w:sz w:val="22"/>
          <w:szCs w:val="22"/>
        </w:rPr>
        <w:t>:</w:t>
      </w:r>
    </w:p>
    <w:p w14:paraId="3361BF63" w14:textId="77777777" w:rsidR="008E7488" w:rsidRDefault="008E7488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3F2F229" wp14:editId="0A40ED62">
                <wp:simplePos x="0" y="0"/>
                <wp:positionH relativeFrom="column">
                  <wp:posOffset>1365412</wp:posOffset>
                </wp:positionH>
                <wp:positionV relativeFrom="paragraph">
                  <wp:posOffset>565785</wp:posOffset>
                </wp:positionV>
                <wp:extent cx="3721011" cy="285750"/>
                <wp:effectExtent l="0" t="0" r="13335" b="1905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011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A62C11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F2F229" id="Rectangle 35" o:spid="_x0000_s1045" style="position:absolute;margin-left:107.5pt;margin-top:44.55pt;width:293pt;height:22.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" fillcolor="white [3201]" strokecolor="#4f81bd [3204]" strokeweight="1pt">
                <v:textbox>
                  <w:txbxContent>
                    <w:p w14:paraId="41A62C11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 xml:space="preserve">Street address or P.O. </w:t>
      </w:r>
      <w:r>
        <w:rPr>
          <w:rFonts w:cs="Times New Roman"/>
          <w:sz w:val="22"/>
          <w:szCs w:val="22"/>
        </w:rPr>
        <w:br/>
        <w:t xml:space="preserve">box, </w:t>
      </w:r>
      <w:r w:rsidRPr="003C3E3B">
        <w:rPr>
          <w:rFonts w:cs="Times New Roman"/>
          <w:sz w:val="22"/>
          <w:szCs w:val="22"/>
        </w:rPr>
        <w:t>Sui</w:t>
      </w:r>
      <w:r>
        <w:rPr>
          <w:rFonts w:cs="Times New Roman"/>
          <w:sz w:val="22"/>
          <w:szCs w:val="22"/>
        </w:rPr>
        <w:t xml:space="preserve">te, unit, </w:t>
      </w:r>
      <w:r>
        <w:rPr>
          <w:rFonts w:cs="Times New Roman"/>
          <w:sz w:val="22"/>
          <w:szCs w:val="22"/>
        </w:rPr>
        <w:br/>
        <w:t>building, floor, etc:</w:t>
      </w:r>
    </w:p>
    <w:p w14:paraId="47F80CE2" w14:textId="77777777" w:rsidR="008E7488" w:rsidRPr="003C3E3B" w:rsidRDefault="008E7488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7DF7DF3" wp14:editId="53EFB9B4">
                <wp:simplePos x="0" y="0"/>
                <wp:positionH relativeFrom="column">
                  <wp:posOffset>1365412</wp:posOffset>
                </wp:positionH>
                <wp:positionV relativeFrom="paragraph">
                  <wp:posOffset>234315</wp:posOffset>
                </wp:positionV>
                <wp:extent cx="2030730" cy="285750"/>
                <wp:effectExtent l="0" t="0" r="26670" b="1905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6771FC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DF7DF3" id="Rectangle 36" o:spid="_x0000_s1046" style="position:absolute;margin-left:107.5pt;margin-top:18.45pt;width:159.9pt;height:22.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" fillcolor="white [3201]" strokecolor="#4f81bd [3204]" strokeweight="1pt">
                <v:textbox>
                  <w:txbxContent>
                    <w:p w14:paraId="486771FC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C3E3B">
        <w:rPr>
          <w:rFonts w:cs="Times New Roman"/>
          <w:sz w:val="22"/>
          <w:szCs w:val="22"/>
        </w:rPr>
        <w:t>City</w:t>
      </w:r>
      <w:r>
        <w:rPr>
          <w:rFonts w:cs="Times New Roman"/>
          <w:sz w:val="22"/>
          <w:szCs w:val="22"/>
        </w:rPr>
        <w:t>:</w:t>
      </w:r>
    </w:p>
    <w:p w14:paraId="121324BA" w14:textId="77777777" w:rsidR="008E7488" w:rsidRPr="003C3E3B" w:rsidRDefault="008E7488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EB413EB" wp14:editId="4D6CFCEE">
                <wp:simplePos x="0" y="0"/>
                <wp:positionH relativeFrom="column">
                  <wp:posOffset>1365412</wp:posOffset>
                </wp:positionH>
                <wp:positionV relativeFrom="paragraph">
                  <wp:posOffset>230505</wp:posOffset>
                </wp:positionV>
                <wp:extent cx="2030819" cy="285750"/>
                <wp:effectExtent l="0" t="0" r="26670" b="1905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819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F5A3B1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B413EB" id="Rectangle 37" o:spid="_x0000_s1047" style="position:absolute;margin-left:107.5pt;margin-top:18.15pt;width:159.9pt;height:22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" fillcolor="white [3201]" strokecolor="#4f81bd [3204]" strokeweight="1pt">
                <v:textbox>
                  <w:txbxContent>
                    <w:p w14:paraId="06F5A3B1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C3E3B">
        <w:rPr>
          <w:rFonts w:cs="Times New Roman"/>
          <w:sz w:val="22"/>
          <w:szCs w:val="22"/>
        </w:rPr>
        <w:t>Postal code</w:t>
      </w:r>
      <w:r>
        <w:rPr>
          <w:rFonts w:cs="Times New Roman"/>
          <w:sz w:val="22"/>
          <w:szCs w:val="22"/>
        </w:rPr>
        <w:t>:</w:t>
      </w:r>
    </w:p>
    <w:p w14:paraId="0374B942" w14:textId="77777777" w:rsidR="008E7488" w:rsidRPr="003C3E3B" w:rsidRDefault="008E7488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9301924" wp14:editId="26EC6830">
                <wp:simplePos x="0" y="0"/>
                <wp:positionH relativeFrom="column">
                  <wp:posOffset>1366520</wp:posOffset>
                </wp:positionH>
                <wp:positionV relativeFrom="paragraph">
                  <wp:posOffset>221142</wp:posOffset>
                </wp:positionV>
                <wp:extent cx="2030730" cy="285750"/>
                <wp:effectExtent l="0" t="0" r="26670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5950DD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301924" id="Rectangle 38" o:spid="_x0000_s1048" style="position:absolute;margin-left:107.6pt;margin-top:17.4pt;width:159.9pt;height:22.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" fillcolor="white [3201]" strokecolor="#4f81bd [3204]" strokeweight="1pt">
                <v:textbox>
                  <w:txbxContent>
                    <w:p w14:paraId="385950DD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C3E3B">
        <w:rPr>
          <w:rFonts w:cs="Times New Roman"/>
          <w:sz w:val="22"/>
          <w:szCs w:val="22"/>
        </w:rPr>
        <w:t>Country</w:t>
      </w:r>
      <w:r>
        <w:rPr>
          <w:rFonts w:cs="Times New Roman"/>
          <w:sz w:val="22"/>
          <w:szCs w:val="22"/>
        </w:rPr>
        <w:t>:</w:t>
      </w:r>
    </w:p>
    <w:p w14:paraId="2FF3C99B" w14:textId="77777777" w:rsidR="008E7488" w:rsidRPr="003C3E3B" w:rsidRDefault="008E7488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782016D" wp14:editId="7C9BF999">
                <wp:simplePos x="0" y="0"/>
                <wp:positionH relativeFrom="column">
                  <wp:posOffset>1368898</wp:posOffset>
                </wp:positionH>
                <wp:positionV relativeFrom="paragraph">
                  <wp:posOffset>209550</wp:posOffset>
                </wp:positionV>
                <wp:extent cx="2030730" cy="285750"/>
                <wp:effectExtent l="0" t="0" r="26670" b="1905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606C5B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82016D" id="Rectangle 39" o:spid="_x0000_s1049" style="position:absolute;margin-left:107.8pt;margin-top:16.5pt;width:159.9pt;height:22.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" fillcolor="white [3201]" strokecolor="#4f81bd [3204]" strokeweight="1pt">
                <v:textbox>
                  <w:txbxContent>
                    <w:p w14:paraId="28606C5B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C3E3B">
        <w:rPr>
          <w:rFonts w:cs="Times New Roman"/>
          <w:sz w:val="22"/>
          <w:szCs w:val="22"/>
        </w:rPr>
        <w:t>Primary telephone</w:t>
      </w:r>
      <w:r>
        <w:rPr>
          <w:rFonts w:cs="Times New Roman"/>
          <w:sz w:val="22"/>
          <w:szCs w:val="22"/>
        </w:rPr>
        <w:t>:</w:t>
      </w:r>
    </w:p>
    <w:p w14:paraId="7AEA2652" w14:textId="2B10C95C" w:rsidR="00EC0496" w:rsidRDefault="00EC0496" w:rsidP="00EC0496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3C3E3B">
        <w:rPr>
          <w:rFonts w:cs="Times New Roman"/>
          <w:sz w:val="22"/>
          <w:szCs w:val="22"/>
        </w:rPr>
        <w:t>Secondary telephone</w:t>
      </w:r>
      <w:r>
        <w:rPr>
          <w:rFonts w:cs="Times New Roman"/>
          <w:sz w:val="22"/>
          <w:szCs w:val="22"/>
        </w:rPr>
        <w:t>:</w:t>
      </w:r>
    </w:p>
    <w:p w14:paraId="17980916" w14:textId="7754D30A" w:rsidR="003A5F8D" w:rsidRDefault="003A5F8D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</w:p>
    <w:p w14:paraId="6CA92848" w14:textId="73C7B8BD" w:rsidR="00515AB8" w:rsidRPr="00CA377C" w:rsidRDefault="00CA377C" w:rsidP="00CA377C">
      <w:pPr>
        <w:spacing w:before="200" w:after="200"/>
        <w:rPr>
          <w:sz w:val="22"/>
          <w:szCs w:val="22"/>
        </w:rPr>
      </w:pPr>
      <w:r w:rsidRPr="00515AB8">
        <w:rPr>
          <w:sz w:val="22"/>
          <w:szCs w:val="22"/>
        </w:rPr>
        <w:t xml:space="preserve"> </w:t>
      </w:r>
    </w:p>
    <w:p w14:paraId="5979B6F2" w14:textId="77777777" w:rsidR="009A2AA9" w:rsidRDefault="009A2AA9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299197D9" w14:textId="1FF6C895" w:rsidR="00155696" w:rsidRPr="00B16E63" w:rsidRDefault="00F80F66" w:rsidP="00FE2260">
      <w:pPr>
        <w:pStyle w:val="Heading1"/>
      </w:pPr>
      <w:r>
        <w:lastRenderedPageBreak/>
        <w:t xml:space="preserve">Summary &amp; </w:t>
      </w:r>
      <w:r w:rsidR="00D6471C">
        <w:t>Objectives</w:t>
      </w:r>
    </w:p>
    <w:p w14:paraId="3D213D24" w14:textId="32B0FCC5" w:rsidR="00D6471C" w:rsidRPr="00D6471C" w:rsidRDefault="00D6471C" w:rsidP="003A1908">
      <w:pPr>
        <w:jc w:val="both"/>
        <w:rPr>
          <w:rFonts w:cs="Times New Roman"/>
          <w:b/>
          <w:sz w:val="22"/>
          <w:szCs w:val="22"/>
        </w:rPr>
      </w:pPr>
      <w:r w:rsidRPr="00D6471C">
        <w:rPr>
          <w:rFonts w:cs="Times New Roman"/>
          <w:b/>
          <w:sz w:val="22"/>
          <w:szCs w:val="22"/>
        </w:rPr>
        <w:t xml:space="preserve">In </w:t>
      </w:r>
      <w:r>
        <w:rPr>
          <w:rFonts w:cs="Times New Roman"/>
          <w:b/>
          <w:sz w:val="22"/>
          <w:szCs w:val="22"/>
        </w:rPr>
        <w:t xml:space="preserve">2-3 </w:t>
      </w:r>
      <w:r w:rsidRPr="00D6471C">
        <w:rPr>
          <w:rFonts w:cs="Times New Roman"/>
          <w:b/>
          <w:sz w:val="22"/>
          <w:szCs w:val="22"/>
        </w:rPr>
        <w:t xml:space="preserve">short sentences, tell us your objectives for this </w:t>
      </w:r>
      <w:r>
        <w:rPr>
          <w:rFonts w:cs="Times New Roman"/>
          <w:b/>
          <w:sz w:val="22"/>
          <w:szCs w:val="22"/>
        </w:rPr>
        <w:t xml:space="preserve">scholarship </w:t>
      </w:r>
      <w:r w:rsidRPr="00D6471C">
        <w:rPr>
          <w:rFonts w:cs="Times New Roman"/>
          <w:sz w:val="22"/>
          <w:szCs w:val="22"/>
        </w:rPr>
        <w:t>(study/degree sought, Rotary area</w:t>
      </w:r>
      <w:r>
        <w:rPr>
          <w:rFonts w:cs="Times New Roman"/>
          <w:sz w:val="22"/>
          <w:szCs w:val="22"/>
        </w:rPr>
        <w:t xml:space="preserve"> of focus, etc.</w:t>
      </w:r>
      <w:r w:rsidRPr="00D6471C">
        <w:rPr>
          <w:rFonts w:cs="Times New Roman"/>
          <w:sz w:val="22"/>
          <w:szCs w:val="22"/>
        </w:rPr>
        <w:t>).</w:t>
      </w:r>
    </w:p>
    <w:p w14:paraId="522CBDBF" w14:textId="024C643D" w:rsidR="00D6471C" w:rsidRDefault="00B74245" w:rsidP="003A1908">
      <w:pPr>
        <w:jc w:val="both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93F7139" wp14:editId="008B0F64">
                <wp:simplePos x="0" y="0"/>
                <wp:positionH relativeFrom="column">
                  <wp:posOffset>5316</wp:posOffset>
                </wp:positionH>
                <wp:positionV relativeFrom="paragraph">
                  <wp:posOffset>21738</wp:posOffset>
                </wp:positionV>
                <wp:extent cx="5507665" cy="659218"/>
                <wp:effectExtent l="0" t="0" r="1714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07665" cy="659218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8AFA1C" w14:textId="288FAF44" w:rsidR="001A713B" w:rsidRPr="00B74245" w:rsidRDefault="001A713B" w:rsidP="00B74245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F7139" id="Rectangle 4" o:spid="_x0000_s1050" style="position:absolute;left:0;text-align:left;margin-left:.4pt;margin-top:1.7pt;width:433.65pt;height:51.9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" fillcolor="white [3201]" strokecolor="#4f81bd [3204]" strokeweight="1pt">
                <v:textbox>
                  <w:txbxContent>
                    <w:p w14:paraId="398AFA1C" w14:textId="288FAF44" w:rsidR="001A713B" w:rsidRPr="00B74245" w:rsidRDefault="001A713B" w:rsidP="00B74245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28D61C7" w14:textId="44D5617D" w:rsidR="00145C65" w:rsidRDefault="00145C65" w:rsidP="003A1908">
      <w:pPr>
        <w:jc w:val="both"/>
        <w:rPr>
          <w:rFonts w:cs="Times New Roman"/>
          <w:sz w:val="22"/>
          <w:szCs w:val="22"/>
        </w:rPr>
      </w:pPr>
    </w:p>
    <w:p w14:paraId="6E0F144D" w14:textId="70E0E792" w:rsidR="00145C65" w:rsidRDefault="00145C65" w:rsidP="003A1908">
      <w:pPr>
        <w:jc w:val="both"/>
        <w:rPr>
          <w:rFonts w:cs="Times New Roman"/>
          <w:sz w:val="22"/>
          <w:szCs w:val="22"/>
        </w:rPr>
      </w:pPr>
    </w:p>
    <w:p w14:paraId="28C2C9E4" w14:textId="2DC067E3" w:rsidR="00B74245" w:rsidRDefault="00B74245" w:rsidP="002A5AC8">
      <w:pPr>
        <w:rPr>
          <w:rFonts w:cs="Times New Roman"/>
          <w:b/>
          <w:sz w:val="22"/>
          <w:szCs w:val="22"/>
        </w:rPr>
      </w:pPr>
    </w:p>
    <w:p w14:paraId="3A1163FE" w14:textId="126CED6F" w:rsidR="00BC2252" w:rsidRDefault="00BC2252" w:rsidP="002A5AC8">
      <w:pPr>
        <w:rPr>
          <w:rFonts w:cs="Times New Roman"/>
          <w:b/>
          <w:sz w:val="22"/>
          <w:szCs w:val="22"/>
        </w:rPr>
      </w:pPr>
    </w:p>
    <w:p w14:paraId="4F24B204" w14:textId="77777777" w:rsidR="00BC2252" w:rsidRDefault="00BC2252" w:rsidP="002A5AC8">
      <w:pPr>
        <w:rPr>
          <w:rFonts w:cs="Times New Roman"/>
          <w:b/>
          <w:sz w:val="22"/>
          <w:szCs w:val="22"/>
        </w:rPr>
      </w:pPr>
    </w:p>
    <w:p w14:paraId="30CE7C5B" w14:textId="0B640673" w:rsidR="00D6471C" w:rsidRDefault="00D6471C" w:rsidP="002A5AC8">
      <w:pPr>
        <w:rPr>
          <w:rFonts w:cs="Times New Roman"/>
          <w:sz w:val="22"/>
          <w:szCs w:val="22"/>
        </w:rPr>
      </w:pPr>
      <w:r w:rsidRPr="00D6471C">
        <w:rPr>
          <w:rFonts w:cs="Times New Roman"/>
          <w:b/>
          <w:sz w:val="22"/>
          <w:szCs w:val="22"/>
        </w:rPr>
        <w:t xml:space="preserve">Who will benefit from this global grant? </w:t>
      </w:r>
      <w:r>
        <w:rPr>
          <w:rFonts w:cs="Times New Roman"/>
          <w:b/>
          <w:sz w:val="22"/>
          <w:szCs w:val="22"/>
        </w:rPr>
        <w:t xml:space="preserve"> </w:t>
      </w:r>
      <w:r w:rsidRPr="00D6471C">
        <w:rPr>
          <w:rFonts w:cs="Times New Roman"/>
          <w:sz w:val="22"/>
          <w:szCs w:val="22"/>
        </w:rPr>
        <w:t>(You, certain Rotary Clubs, beneficiaries of services projects, etc.)</w:t>
      </w:r>
    </w:p>
    <w:p w14:paraId="538AD1D8" w14:textId="7A44CBF4" w:rsidR="00145C65" w:rsidRDefault="00B74245" w:rsidP="002A5AC8">
      <w:pPr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BC5066C" wp14:editId="4318216B">
                <wp:simplePos x="0" y="0"/>
                <wp:positionH relativeFrom="column">
                  <wp:posOffset>5316</wp:posOffset>
                </wp:positionH>
                <wp:positionV relativeFrom="paragraph">
                  <wp:posOffset>18902</wp:posOffset>
                </wp:positionV>
                <wp:extent cx="5507665" cy="765545"/>
                <wp:effectExtent l="0" t="0" r="17145" b="158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07665" cy="765545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15D913" w14:textId="77777777" w:rsidR="001A713B" w:rsidRPr="00B74245" w:rsidRDefault="001A713B" w:rsidP="00B74245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C5066C" id="Rectangle 8" o:spid="_x0000_s1051" style="position:absolute;margin-left:.4pt;margin-top:1.5pt;width:433.65pt;height:60.3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" fillcolor="white [3201]" strokecolor="#4f81bd [3204]" strokeweight="1pt">
                <v:textbox>
                  <w:txbxContent>
                    <w:p w14:paraId="7E15D913" w14:textId="77777777" w:rsidR="001A713B" w:rsidRPr="00B74245" w:rsidRDefault="001A713B" w:rsidP="00B74245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FA13FB0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3814EBD9" w14:textId="77777777" w:rsidR="00145C65" w:rsidRPr="00D6471C" w:rsidRDefault="00145C65" w:rsidP="002A5AC8">
      <w:pPr>
        <w:rPr>
          <w:rFonts w:cs="Times New Roman"/>
          <w:b/>
          <w:sz w:val="22"/>
          <w:szCs w:val="22"/>
        </w:rPr>
      </w:pPr>
    </w:p>
    <w:p w14:paraId="61722485" w14:textId="77777777" w:rsidR="00D6471C" w:rsidRDefault="00D6471C" w:rsidP="002A5AC8">
      <w:pPr>
        <w:rPr>
          <w:rFonts w:cs="Times New Roman"/>
          <w:sz w:val="22"/>
          <w:szCs w:val="22"/>
        </w:rPr>
      </w:pPr>
    </w:p>
    <w:p w14:paraId="5308F949" w14:textId="38F4A1F7" w:rsidR="00B74245" w:rsidRDefault="00B74245" w:rsidP="002A5AC8">
      <w:pPr>
        <w:rPr>
          <w:rFonts w:cs="Times New Roman"/>
          <w:b/>
          <w:sz w:val="22"/>
          <w:szCs w:val="22"/>
        </w:rPr>
      </w:pPr>
    </w:p>
    <w:p w14:paraId="4DCE2FA6" w14:textId="6CE66379" w:rsidR="00BC2252" w:rsidRDefault="00BC2252" w:rsidP="002A5AC8">
      <w:pPr>
        <w:rPr>
          <w:rFonts w:cs="Times New Roman"/>
          <w:b/>
          <w:sz w:val="22"/>
          <w:szCs w:val="22"/>
        </w:rPr>
      </w:pPr>
    </w:p>
    <w:p w14:paraId="6DBD14D1" w14:textId="6085B29A" w:rsidR="00BC2252" w:rsidRDefault="00BC2252" w:rsidP="002A5AC8">
      <w:pPr>
        <w:rPr>
          <w:rFonts w:cs="Times New Roman"/>
          <w:b/>
          <w:sz w:val="22"/>
          <w:szCs w:val="22"/>
        </w:rPr>
      </w:pPr>
    </w:p>
    <w:p w14:paraId="459D53B0" w14:textId="5E2F9EFD" w:rsidR="00D6471C" w:rsidRDefault="009660D8" w:rsidP="002A5AC8">
      <w:pPr>
        <w:rPr>
          <w:rFonts w:cs="Times New Roman"/>
          <w:sz w:val="22"/>
          <w:szCs w:val="22"/>
        </w:rPr>
      </w:pPr>
      <w:r>
        <w:rPr>
          <w:rFonts w:cs="Times New Roman"/>
          <w:b/>
          <w:sz w:val="22"/>
          <w:szCs w:val="22"/>
        </w:rPr>
        <w:t>In 2</w:t>
      </w:r>
      <w:r w:rsidR="00D6471C" w:rsidRPr="00D6471C">
        <w:rPr>
          <w:rFonts w:cs="Times New Roman"/>
          <w:b/>
          <w:sz w:val="22"/>
          <w:szCs w:val="22"/>
        </w:rPr>
        <w:t>00 words or less, please summarize your qualifications to receive this scholarship.</w:t>
      </w:r>
      <w:r w:rsidR="00D6471C">
        <w:rPr>
          <w:rFonts w:cs="Times New Roman"/>
          <w:sz w:val="22"/>
          <w:szCs w:val="22"/>
        </w:rPr>
        <w:t xml:space="preserve"> (volunteer/work/study experience, philosophy</w:t>
      </w:r>
      <w:r w:rsidR="00324E37">
        <w:rPr>
          <w:rFonts w:cs="Times New Roman"/>
          <w:sz w:val="22"/>
          <w:szCs w:val="22"/>
        </w:rPr>
        <w:t>,</w:t>
      </w:r>
      <w:r w:rsidR="00D6471C">
        <w:rPr>
          <w:rFonts w:cs="Times New Roman"/>
          <w:sz w:val="22"/>
          <w:szCs w:val="22"/>
        </w:rPr>
        <w:t xml:space="preserve"> perspective, etc.) </w:t>
      </w:r>
    </w:p>
    <w:p w14:paraId="38C2280B" w14:textId="3C5138C4" w:rsidR="00D6471C" w:rsidRDefault="00B74245" w:rsidP="002A5AC8">
      <w:pPr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4DFDABF" wp14:editId="14EDDB16">
                <wp:simplePos x="0" y="0"/>
                <wp:positionH relativeFrom="column">
                  <wp:posOffset>9525</wp:posOffset>
                </wp:positionH>
                <wp:positionV relativeFrom="paragraph">
                  <wp:posOffset>51435</wp:posOffset>
                </wp:positionV>
                <wp:extent cx="5507355" cy="4867275"/>
                <wp:effectExtent l="0" t="0" r="17145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07355" cy="4867275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DE65C4" w14:textId="77777777" w:rsidR="001A713B" w:rsidRPr="00B74245" w:rsidRDefault="001A713B" w:rsidP="00B74245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DFDABF" id="Rectangle 9" o:spid="_x0000_s1052" style="position:absolute;margin-left:.75pt;margin-top:4.05pt;width:433.65pt;height:383.2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" fillcolor="white [3201]" strokecolor="#4f81bd [3204]" strokeweight="1pt">
                <v:textbox>
                  <w:txbxContent>
                    <w:p w14:paraId="24DE65C4" w14:textId="77777777" w:rsidR="001A713B" w:rsidRPr="00B74245" w:rsidRDefault="001A713B" w:rsidP="00B74245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5A8C46B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0683F585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243F8236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33731355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60B962D1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4310DBF2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7C857C15" w14:textId="77777777" w:rsidR="00D6471C" w:rsidRDefault="00D6471C" w:rsidP="002A5AC8">
      <w:pPr>
        <w:rPr>
          <w:rFonts w:cs="Times New Roman"/>
          <w:sz w:val="22"/>
          <w:szCs w:val="22"/>
        </w:rPr>
      </w:pPr>
    </w:p>
    <w:p w14:paraId="498979C5" w14:textId="77777777" w:rsidR="00BC2252" w:rsidRDefault="00BC2252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7C6AE32C" w14:textId="1A7959E5" w:rsidR="007D0221" w:rsidRPr="00B16E63" w:rsidRDefault="007D0221" w:rsidP="007D0221">
      <w:pPr>
        <w:pStyle w:val="Heading1"/>
      </w:pPr>
      <w:r>
        <w:lastRenderedPageBreak/>
        <w:t>Areas of Focus</w:t>
      </w:r>
    </w:p>
    <w:p w14:paraId="2B9A1149" w14:textId="77777777" w:rsidR="007D0221" w:rsidRPr="00041D6B" w:rsidRDefault="007D0221" w:rsidP="007D0221">
      <w:pPr>
        <w:rPr>
          <w:rFonts w:cs="Times New Roman"/>
          <w:sz w:val="22"/>
          <w:szCs w:val="22"/>
        </w:rPr>
      </w:pPr>
      <w:r w:rsidRPr="00041D6B">
        <w:rPr>
          <w:rFonts w:cs="Times New Roman"/>
          <w:sz w:val="22"/>
          <w:szCs w:val="22"/>
        </w:rPr>
        <w:t>Scholarships must support the goals of at least one of Rotary’s areas of focus:</w:t>
      </w:r>
    </w:p>
    <w:p w14:paraId="5095F290" w14:textId="77777777" w:rsidR="007D0221" w:rsidRPr="00047351" w:rsidRDefault="007D0221" w:rsidP="007D0221">
      <w:pPr>
        <w:rPr>
          <w:rFonts w:cs="Times New Roman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766784" behindDoc="0" locked="0" layoutInCell="1" allowOverlap="1" wp14:anchorId="3F81BBC3" wp14:editId="6F0D025A">
            <wp:simplePos x="0" y="0"/>
            <wp:positionH relativeFrom="column">
              <wp:posOffset>379936</wp:posOffset>
            </wp:positionH>
            <wp:positionV relativeFrom="paragraph">
              <wp:posOffset>109220</wp:posOffset>
            </wp:positionV>
            <wp:extent cx="241540" cy="1576310"/>
            <wp:effectExtent l="0" t="0" r="6350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008" t="29874" r="39683" b="23690"/>
                    <a:stretch/>
                  </pic:blipFill>
                  <pic:spPr bwMode="auto">
                    <a:xfrm>
                      <a:off x="0" y="0"/>
                      <a:ext cx="241540" cy="1576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875E5F" w14:textId="77777777" w:rsidR="007D0221" w:rsidRPr="00047351" w:rsidRDefault="007D0221" w:rsidP="007D0221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Peace and Conflict Prevention/Resolution</w:t>
      </w:r>
    </w:p>
    <w:p w14:paraId="1B3C371C" w14:textId="77777777" w:rsidR="007D0221" w:rsidRPr="00047351" w:rsidRDefault="007D0221" w:rsidP="007D0221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Disease Prevention and Treatment</w:t>
      </w:r>
    </w:p>
    <w:p w14:paraId="701AE36B" w14:textId="77777777" w:rsidR="007D0221" w:rsidRPr="00047351" w:rsidRDefault="007D0221" w:rsidP="007D0221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Water and Sanitation</w:t>
      </w:r>
    </w:p>
    <w:p w14:paraId="52936D31" w14:textId="77777777" w:rsidR="007D0221" w:rsidRPr="00047351" w:rsidRDefault="007D0221" w:rsidP="007D0221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Maternal and Child Health</w:t>
      </w:r>
    </w:p>
    <w:p w14:paraId="7CD0CB3C" w14:textId="77777777" w:rsidR="007D0221" w:rsidRPr="00047351" w:rsidRDefault="007D0221" w:rsidP="007D0221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Basic Education and Literacy</w:t>
      </w:r>
    </w:p>
    <w:p w14:paraId="7111C636" w14:textId="42EE75B4" w:rsidR="007D0221" w:rsidRDefault="007D0221" w:rsidP="007D0221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Economic and Community Development</w:t>
      </w:r>
    </w:p>
    <w:p w14:paraId="6B64FF32" w14:textId="2FE732D4" w:rsidR="004E2483" w:rsidRPr="00047351" w:rsidRDefault="004E2483" w:rsidP="007D0221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>
        <w:rPr>
          <w:rFonts w:cs="Times New Roman"/>
          <w:b/>
          <w:noProof/>
          <w:sz w:val="22"/>
          <w:szCs w:val="22"/>
        </w:rPr>
        <w:drawing>
          <wp:anchor distT="0" distB="0" distL="114300" distR="114300" simplePos="0" relativeHeight="251785216" behindDoc="0" locked="0" layoutInCell="1" allowOverlap="1" wp14:anchorId="0B63D087" wp14:editId="5ACE628F">
            <wp:simplePos x="0" y="0"/>
            <wp:positionH relativeFrom="column">
              <wp:posOffset>422062</wp:posOffset>
            </wp:positionH>
            <wp:positionV relativeFrom="paragraph">
              <wp:posOffset>3175</wp:posOffset>
            </wp:positionV>
            <wp:extent cx="200237" cy="139700"/>
            <wp:effectExtent l="0" t="0" r="9525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91" cy="1404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Times New Roman"/>
          <w:b/>
          <w:sz w:val="22"/>
          <w:szCs w:val="22"/>
        </w:rPr>
        <w:t>Supporting the Environment</w:t>
      </w:r>
    </w:p>
    <w:p w14:paraId="51EE0AC4" w14:textId="77777777" w:rsidR="007D0221" w:rsidRPr="00047351" w:rsidRDefault="007D0221" w:rsidP="007D0221">
      <w:pPr>
        <w:rPr>
          <w:rFonts w:ascii="Times New Roman" w:hAnsi="Times New Roman" w:cs="Times New Roman"/>
          <w:color w:val="FF0000"/>
          <w:sz w:val="22"/>
          <w:szCs w:val="22"/>
        </w:rPr>
      </w:pPr>
    </w:p>
    <w:p w14:paraId="341FD280" w14:textId="77777777" w:rsidR="007D0221" w:rsidRDefault="007D0221" w:rsidP="007D0221">
      <w:pPr>
        <w:rPr>
          <w:rFonts w:ascii="Times New Roman" w:hAnsi="Times New Roman" w:cs="Times New Roman"/>
          <w:color w:val="004DE6"/>
          <w:sz w:val="22"/>
          <w:szCs w:val="22"/>
        </w:rPr>
      </w:pPr>
      <w:r w:rsidRPr="0004735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For detailed information on Scholarship focus area requirements: </w:t>
      </w:r>
      <w:hyperlink r:id="rId12" w:history="1">
        <w:r w:rsidRPr="00047351">
          <w:rPr>
            <w:rStyle w:val="Hyperlink"/>
            <w:rFonts w:ascii="Times New Roman" w:hAnsi="Times New Roman" w:cs="Times New Roman"/>
            <w:color w:val="004DE6"/>
            <w:sz w:val="22"/>
            <w:szCs w:val="22"/>
          </w:rPr>
          <w:t>http://www.rotary.org/ridocuments/en_pdf/fv_area_of_focus_policy_statements_en.pdf</w:t>
        </w:r>
      </w:hyperlink>
    </w:p>
    <w:p w14:paraId="43DB5569" w14:textId="77777777" w:rsidR="007D0221" w:rsidRDefault="007D0221" w:rsidP="007D0221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50687FF9" w14:textId="0CDBB8A1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1B91C381" w14:textId="6446BEEB" w:rsidR="003946A8" w:rsidRDefault="003946A8" w:rsidP="007D0221">
      <w:pPr>
        <w:rPr>
          <w:rFonts w:cs="Times New Roman"/>
          <w:b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612020B8" wp14:editId="69F032D1">
                <wp:simplePos x="0" y="0"/>
                <wp:positionH relativeFrom="column">
                  <wp:posOffset>1993265</wp:posOffset>
                </wp:positionH>
                <wp:positionV relativeFrom="paragraph">
                  <wp:posOffset>117475</wp:posOffset>
                </wp:positionV>
                <wp:extent cx="3540125" cy="285750"/>
                <wp:effectExtent l="0" t="0" r="22225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012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EA7BBD" w14:textId="77777777" w:rsidR="007D0221" w:rsidRPr="00B74245" w:rsidRDefault="007D0221" w:rsidP="007D022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2020B8" id="Rectangle 19" o:spid="_x0000_s1053" style="position:absolute;margin-left:156.95pt;margin-top:9.25pt;width:278.75pt;height:22.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" fillcolor="white [3201]" strokecolor="#4f81bd [3204]" strokeweight="1pt">
                <v:textbox>
                  <w:txbxContent>
                    <w:p w14:paraId="74EA7BBD" w14:textId="77777777" w:rsidR="007D0221" w:rsidRPr="00B74245" w:rsidRDefault="007D0221" w:rsidP="007D022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40263B3" w14:textId="77777777" w:rsidR="007D0221" w:rsidRDefault="007D0221" w:rsidP="007D0221">
      <w:pPr>
        <w:rPr>
          <w:rFonts w:cs="Times New Roman"/>
          <w:b/>
          <w:sz w:val="22"/>
          <w:szCs w:val="22"/>
        </w:rPr>
      </w:pPr>
      <w:r>
        <w:rPr>
          <w:rFonts w:cs="Times New Roman"/>
          <w:b/>
          <w:sz w:val="22"/>
          <w:szCs w:val="22"/>
        </w:rPr>
        <w:t xml:space="preserve">What is your area(s) of focus?  </w:t>
      </w:r>
    </w:p>
    <w:p w14:paraId="7AB7A79C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72A606DA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6661CAB6" w14:textId="1539DFB8" w:rsidR="007D0221" w:rsidRDefault="007D0221" w:rsidP="007D0221">
      <w:pPr>
        <w:rPr>
          <w:rFonts w:cs="Times New Roman"/>
          <w:b/>
          <w:sz w:val="22"/>
          <w:szCs w:val="22"/>
        </w:rPr>
      </w:pPr>
      <w:r>
        <w:rPr>
          <w:rFonts w:cs="Times New Roman"/>
          <w:b/>
          <w:sz w:val="22"/>
          <w:szCs w:val="22"/>
        </w:rPr>
        <w:t xml:space="preserve">What are the focus </w:t>
      </w:r>
      <w:r w:rsidR="00575A92">
        <w:rPr>
          <w:rFonts w:cs="Times New Roman"/>
          <w:b/>
          <w:sz w:val="22"/>
          <w:szCs w:val="22"/>
        </w:rPr>
        <w:t xml:space="preserve">area </w:t>
      </w:r>
      <w:r>
        <w:rPr>
          <w:rFonts w:cs="Times New Roman"/>
          <w:b/>
          <w:sz w:val="22"/>
          <w:szCs w:val="22"/>
        </w:rPr>
        <w:t>goals your s</w:t>
      </w:r>
      <w:r w:rsidR="00575A92">
        <w:rPr>
          <w:rFonts w:cs="Times New Roman"/>
          <w:b/>
          <w:sz w:val="22"/>
          <w:szCs w:val="22"/>
        </w:rPr>
        <w:t>cholarship activities</w:t>
      </w:r>
      <w:r>
        <w:rPr>
          <w:rFonts w:cs="Times New Roman"/>
          <w:b/>
          <w:sz w:val="22"/>
          <w:szCs w:val="22"/>
        </w:rPr>
        <w:t xml:space="preserve"> will support?</w:t>
      </w:r>
    </w:p>
    <w:p w14:paraId="50AA8926" w14:textId="77777777" w:rsidR="007D0221" w:rsidRDefault="007D0221" w:rsidP="007D0221">
      <w:pPr>
        <w:rPr>
          <w:rFonts w:cs="Times New Roman"/>
          <w:b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52D9E5B1" wp14:editId="638C61D3">
                <wp:simplePos x="0" y="0"/>
                <wp:positionH relativeFrom="column">
                  <wp:posOffset>-19050</wp:posOffset>
                </wp:positionH>
                <wp:positionV relativeFrom="paragraph">
                  <wp:posOffset>33655</wp:posOffset>
                </wp:positionV>
                <wp:extent cx="5554980" cy="1781175"/>
                <wp:effectExtent l="0" t="0" r="2667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4980" cy="1781175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99E5EA" w14:textId="77777777" w:rsidR="007D0221" w:rsidRPr="00B74245" w:rsidRDefault="007D0221" w:rsidP="007D022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D9E5B1" id="Rectangle 10" o:spid="_x0000_s1054" style="position:absolute;margin-left:-1.5pt;margin-top:2.65pt;width:437.4pt;height:140.25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" fillcolor="white [3201]" strokecolor="#4f81bd [3204]" strokeweight="1pt">
                <v:textbox>
                  <w:txbxContent>
                    <w:p w14:paraId="6299E5EA" w14:textId="77777777" w:rsidR="007D0221" w:rsidRPr="00B74245" w:rsidRDefault="007D0221" w:rsidP="007D022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95C5943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26D92CBE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749640D9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4342BE24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728547E9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7E24B7DE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61AEB403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063CB461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61E0A62F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15D01823" w14:textId="77777777" w:rsidR="00575A92" w:rsidRDefault="00575A92" w:rsidP="007D0221">
      <w:pPr>
        <w:rPr>
          <w:rFonts w:cs="Times New Roman"/>
          <w:b/>
          <w:sz w:val="22"/>
          <w:szCs w:val="22"/>
        </w:rPr>
      </w:pPr>
    </w:p>
    <w:p w14:paraId="57EEDE06" w14:textId="77777777" w:rsidR="003946A8" w:rsidRDefault="003946A8" w:rsidP="007D0221">
      <w:pPr>
        <w:rPr>
          <w:rFonts w:cs="Times New Roman"/>
          <w:b/>
          <w:sz w:val="22"/>
          <w:szCs w:val="22"/>
        </w:rPr>
      </w:pPr>
    </w:p>
    <w:p w14:paraId="025434B7" w14:textId="77777777" w:rsidR="007D0221" w:rsidRDefault="007D0221" w:rsidP="007D0221">
      <w:pPr>
        <w:rPr>
          <w:rFonts w:cs="Times New Roman"/>
          <w:b/>
          <w:sz w:val="22"/>
          <w:szCs w:val="22"/>
        </w:rPr>
      </w:pPr>
      <w:r>
        <w:rPr>
          <w:rFonts w:cs="Times New Roman"/>
          <w:b/>
          <w:sz w:val="22"/>
          <w:szCs w:val="22"/>
        </w:rPr>
        <w:t>How will you meet these goals?</w:t>
      </w:r>
    </w:p>
    <w:p w14:paraId="73770993" w14:textId="77777777" w:rsidR="007D0221" w:rsidRDefault="007D0221" w:rsidP="007D0221">
      <w:pPr>
        <w:rPr>
          <w:rFonts w:cs="Times New Roman"/>
          <w:b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1ACAF574" wp14:editId="5B6C447D">
                <wp:simplePos x="0" y="0"/>
                <wp:positionH relativeFrom="column">
                  <wp:posOffset>-19050</wp:posOffset>
                </wp:positionH>
                <wp:positionV relativeFrom="paragraph">
                  <wp:posOffset>45719</wp:posOffset>
                </wp:positionV>
                <wp:extent cx="5554980" cy="1992583"/>
                <wp:effectExtent l="0" t="0" r="26670" b="2730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4980" cy="1992583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161D32" w14:textId="77777777" w:rsidR="007D0221" w:rsidRPr="00B74245" w:rsidRDefault="007D0221" w:rsidP="007D022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CAF574" id="Rectangle 11" o:spid="_x0000_s1055" style="position:absolute;margin-left:-1.5pt;margin-top:3.6pt;width:437.4pt;height:156.9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" fillcolor="white [3201]" strokecolor="#4f81bd [3204]" strokeweight="1pt">
                <v:textbox>
                  <w:txbxContent>
                    <w:p w14:paraId="45161D32" w14:textId="77777777" w:rsidR="007D0221" w:rsidRPr="00B74245" w:rsidRDefault="007D0221" w:rsidP="007D022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8B735FB" w14:textId="77777777" w:rsidR="007D0221" w:rsidRDefault="007D0221" w:rsidP="007D0221">
      <w:pPr>
        <w:rPr>
          <w:rFonts w:cs="Times New Roman"/>
          <w:sz w:val="22"/>
          <w:szCs w:val="22"/>
        </w:rPr>
      </w:pPr>
    </w:p>
    <w:p w14:paraId="679EA60A" w14:textId="77777777" w:rsidR="007D0221" w:rsidRPr="00047351" w:rsidRDefault="007D0221" w:rsidP="007D0221">
      <w:pPr>
        <w:rPr>
          <w:rFonts w:cs="Times New Roman"/>
          <w:sz w:val="22"/>
          <w:szCs w:val="22"/>
        </w:rPr>
      </w:pPr>
    </w:p>
    <w:p w14:paraId="4C54AEE4" w14:textId="77777777" w:rsidR="007D0221" w:rsidRDefault="007D0221" w:rsidP="007D0221">
      <w:pPr>
        <w:pStyle w:val="Heading1"/>
      </w:pPr>
    </w:p>
    <w:p w14:paraId="67C631D3" w14:textId="77777777" w:rsidR="007D0221" w:rsidRDefault="007D0221" w:rsidP="007D0221">
      <w:pPr>
        <w:pStyle w:val="Heading1"/>
      </w:pPr>
    </w:p>
    <w:p w14:paraId="3972530E" w14:textId="77777777" w:rsidR="007D0221" w:rsidRDefault="007D0221" w:rsidP="007D0221">
      <w:pPr>
        <w:pStyle w:val="Heading1"/>
      </w:pPr>
    </w:p>
    <w:p w14:paraId="71E90D09" w14:textId="77777777" w:rsidR="007D0221" w:rsidRDefault="007D0221" w:rsidP="007D0221">
      <w:pPr>
        <w:pStyle w:val="Heading1"/>
      </w:pPr>
    </w:p>
    <w:p w14:paraId="43A6E6A1" w14:textId="14A60104" w:rsidR="007D0221" w:rsidRDefault="007D0221" w:rsidP="007D0221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15CEA363" w14:textId="7958183D" w:rsidR="000C4054" w:rsidRDefault="000C4054" w:rsidP="000C4054">
      <w:pPr>
        <w:pStyle w:val="Heading1"/>
      </w:pPr>
      <w:r>
        <w:lastRenderedPageBreak/>
        <w:t>Scholarship Information</w:t>
      </w:r>
    </w:p>
    <w:p w14:paraId="5E3FD287" w14:textId="2350B8BE" w:rsidR="000C4054" w:rsidRPr="009A431B" w:rsidRDefault="009A431B" w:rsidP="009A431B">
      <w:pPr>
        <w:rPr>
          <w:rFonts w:cs="Times New Roman"/>
          <w:b/>
          <w:sz w:val="22"/>
          <w:szCs w:val="22"/>
        </w:rPr>
      </w:pPr>
      <w:r w:rsidRPr="009A431B">
        <w:rPr>
          <w:b/>
          <w:sz w:val="22"/>
          <w:szCs w:val="22"/>
        </w:rPr>
        <w:t>Provide the following information about the academic program you plan to attend:</w:t>
      </w:r>
    </w:p>
    <w:p w14:paraId="59314F9F" w14:textId="6ACC1608" w:rsid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9B03CD5" wp14:editId="34DF1CE4">
                <wp:simplePos x="0" y="0"/>
                <wp:positionH relativeFrom="column">
                  <wp:posOffset>1866900</wp:posOffset>
                </wp:positionH>
                <wp:positionV relativeFrom="paragraph">
                  <wp:posOffset>389890</wp:posOffset>
                </wp:positionV>
                <wp:extent cx="3669030" cy="285750"/>
                <wp:effectExtent l="0" t="0" r="26670" b="1905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90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FC0AB6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B03CD5" id="Rectangle 51" o:spid="_x0000_s1056" style="position:absolute;margin-left:147pt;margin-top:30.7pt;width:288.9pt;height:22.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" fillcolor="white [3201]" strokecolor="#4f81bd [3204]" strokeweight="1pt">
                <v:textbox>
                  <w:txbxContent>
                    <w:p w14:paraId="38FC0AB6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9A431B"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9A9B562" wp14:editId="64EC8FFD">
                <wp:simplePos x="0" y="0"/>
                <wp:positionH relativeFrom="column">
                  <wp:posOffset>1866900</wp:posOffset>
                </wp:positionH>
                <wp:positionV relativeFrom="paragraph">
                  <wp:posOffset>104140</wp:posOffset>
                </wp:positionV>
                <wp:extent cx="3663950" cy="285750"/>
                <wp:effectExtent l="0" t="0" r="12700" b="1905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5A148D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A9B562" id="Rectangle 52" o:spid="_x0000_s1057" style="position:absolute;margin-left:147pt;margin-top:8.2pt;width:288.5pt;height:22.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" fillcolor="white [3201]" strokecolor="#4f81bd [3204]" strokeweight="1pt">
                <v:textbox>
                  <w:txbxContent>
                    <w:p w14:paraId="335A148D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>
        <w:rPr>
          <w:rFonts w:cs="Times New Roman"/>
          <w:sz w:val="22"/>
          <w:szCs w:val="22"/>
        </w:rPr>
        <w:t>Name of</w:t>
      </w:r>
      <w:r w:rsidR="000C4054" w:rsidRPr="000C4054">
        <w:rPr>
          <w:rFonts w:cs="Times New Roman"/>
          <w:sz w:val="22"/>
          <w:szCs w:val="22"/>
        </w:rPr>
        <w:t xml:space="preserve"> institution: </w:t>
      </w:r>
    </w:p>
    <w:p w14:paraId="189CF3BE" w14:textId="76A76DF6" w:rsidR="000C4054" w:rsidRP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77595A86" wp14:editId="18101FED">
                <wp:simplePos x="0" y="0"/>
                <wp:positionH relativeFrom="column">
                  <wp:posOffset>1866900</wp:posOffset>
                </wp:positionH>
                <wp:positionV relativeFrom="paragraph">
                  <wp:posOffset>261620</wp:posOffset>
                </wp:positionV>
                <wp:extent cx="3663950" cy="285750"/>
                <wp:effectExtent l="0" t="0" r="12700" b="1905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7DD5E1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595A86" id="Rectangle 55" o:spid="_x0000_s1058" style="position:absolute;margin-left:147pt;margin-top:20.6pt;width:288.5pt;height:22.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" fillcolor="white [3201]" strokecolor="#4f81bd [3204]" strokeweight="1pt">
                <v:textbox>
                  <w:txbxContent>
                    <w:p w14:paraId="4A7DD5E1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>City</w:t>
      </w:r>
      <w:r w:rsidR="000C4054">
        <w:rPr>
          <w:rFonts w:cs="Times New Roman"/>
          <w:sz w:val="22"/>
          <w:szCs w:val="22"/>
        </w:rPr>
        <w:t>:</w:t>
      </w:r>
    </w:p>
    <w:p w14:paraId="52BA7BAF" w14:textId="6BA87425" w:rsid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DFEC94E" wp14:editId="3FD0EB20">
                <wp:simplePos x="0" y="0"/>
                <wp:positionH relativeFrom="column">
                  <wp:posOffset>1866900</wp:posOffset>
                </wp:positionH>
                <wp:positionV relativeFrom="paragraph">
                  <wp:posOffset>249555</wp:posOffset>
                </wp:positionV>
                <wp:extent cx="3663950" cy="285750"/>
                <wp:effectExtent l="0" t="0" r="12700" b="1905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166D1E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FEC94E" id="Rectangle 56" o:spid="_x0000_s1059" style="position:absolute;margin-left:147pt;margin-top:19.65pt;width:288.5pt;height:22.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" fillcolor="white [3201]" strokecolor="#4f81bd [3204]" strokeweight="1pt">
                <v:textbox>
                  <w:txbxContent>
                    <w:p w14:paraId="35166D1E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 xml:space="preserve">Language of instruction: </w:t>
      </w:r>
    </w:p>
    <w:p w14:paraId="1CAF6339" w14:textId="538BF0BD" w:rsidR="000C4054" w:rsidRP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1AED3C7" wp14:editId="5A27271E">
                <wp:simplePos x="0" y="0"/>
                <wp:positionH relativeFrom="column">
                  <wp:posOffset>1866900</wp:posOffset>
                </wp:positionH>
                <wp:positionV relativeFrom="paragraph">
                  <wp:posOffset>244475</wp:posOffset>
                </wp:positionV>
                <wp:extent cx="3663950" cy="285750"/>
                <wp:effectExtent l="0" t="0" r="12700" b="1905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8434E6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AED3C7" id="Rectangle 57" o:spid="_x0000_s1060" style="position:absolute;margin-left:147pt;margin-top:19.25pt;width:288.5pt;height:22.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" fillcolor="white [3201]" strokecolor="#4f81bd [3204]" strokeweight="1pt">
                <v:textbox>
                  <w:txbxContent>
                    <w:p w14:paraId="108434E6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>Website:</w:t>
      </w:r>
    </w:p>
    <w:p w14:paraId="0F7E3B7B" w14:textId="559AE047" w:rsidR="000C4054" w:rsidRP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0F06922" wp14:editId="200CA0CE">
                <wp:simplePos x="0" y="0"/>
                <wp:positionH relativeFrom="column">
                  <wp:posOffset>1870710</wp:posOffset>
                </wp:positionH>
                <wp:positionV relativeFrom="paragraph">
                  <wp:posOffset>247015</wp:posOffset>
                </wp:positionV>
                <wp:extent cx="1275715" cy="285750"/>
                <wp:effectExtent l="0" t="0" r="19685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71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4C6294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YYYY-MM-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F06922" id="Rectangle 54" o:spid="_x0000_s1061" style="position:absolute;margin-left:147.3pt;margin-top:19.45pt;width:100.45pt;height:22.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" fillcolor="white [3201]" strokecolor="#4f81bd [3204]" strokeweight="1pt">
                <v:textbox>
                  <w:txbxContent>
                    <w:p w14:paraId="6B4C6294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  <w:szCs w:val="22"/>
                        </w:rPr>
                        <w:t>YYYY-MM-DD</w:t>
                      </w: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>Academic program:</w:t>
      </w:r>
    </w:p>
    <w:p w14:paraId="2BC5F95E" w14:textId="319AF097" w:rsid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32B87C8" wp14:editId="3E4D5660">
                <wp:simplePos x="0" y="0"/>
                <wp:positionH relativeFrom="column">
                  <wp:posOffset>1870710</wp:posOffset>
                </wp:positionH>
                <wp:positionV relativeFrom="paragraph">
                  <wp:posOffset>241935</wp:posOffset>
                </wp:positionV>
                <wp:extent cx="1275715" cy="285750"/>
                <wp:effectExtent l="0" t="0" r="19685" b="1905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71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A399FB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YYYY-MM-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2B87C8" id="Rectangle 58" o:spid="_x0000_s1062" style="position:absolute;margin-left:147.3pt;margin-top:19.05pt;width:100.45pt;height:22.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" fillcolor="white [3201]" strokecolor="#4f81bd [3204]" strokeweight="1pt">
                <v:textbox>
                  <w:txbxContent>
                    <w:p w14:paraId="09A399FB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  <w:szCs w:val="22"/>
                        </w:rPr>
                        <w:t>YYYY-MM-DD</w:t>
                      </w: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 xml:space="preserve">Academic program start date: </w:t>
      </w:r>
    </w:p>
    <w:p w14:paraId="78BC92E1" w14:textId="192190A2" w:rsidR="000C4054" w:rsidRDefault="00573651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7C276638" wp14:editId="272E5F6E">
                <wp:simplePos x="0" y="0"/>
                <wp:positionH relativeFrom="column">
                  <wp:posOffset>1866900</wp:posOffset>
                </wp:positionH>
                <wp:positionV relativeFrom="paragraph">
                  <wp:posOffset>232410</wp:posOffset>
                </wp:positionV>
                <wp:extent cx="1275715" cy="285750"/>
                <wp:effectExtent l="0" t="0" r="19685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71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55DB5B" w14:textId="77777777" w:rsidR="007D0221" w:rsidRPr="00B74245" w:rsidRDefault="007D0221" w:rsidP="007D0221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YYYY-MM-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276638" id="Rectangle 20" o:spid="_x0000_s1063" style="position:absolute;margin-left:147pt;margin-top:18.3pt;width:100.45pt;height:22.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" fillcolor="white [3201]" strokecolor="#4f81bd [3204]" strokeweight="1pt">
                <v:textbox>
                  <w:txbxContent>
                    <w:p w14:paraId="6B55DB5B" w14:textId="77777777" w:rsidR="007D0221" w:rsidRPr="00B74245" w:rsidRDefault="007D0221" w:rsidP="007D0221">
                      <w:pPr>
                        <w:rPr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  <w:szCs w:val="22"/>
                        </w:rPr>
                        <w:t>YYYY-MM-DD</w:t>
                      </w: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>Academic program end date:</w:t>
      </w:r>
      <w:r w:rsidR="000C4054" w:rsidRPr="000C4054">
        <w:rPr>
          <w:rFonts w:cs="Times New Roman"/>
          <w:sz w:val="22"/>
          <w:szCs w:val="22"/>
        </w:rPr>
        <w:tab/>
      </w:r>
    </w:p>
    <w:p w14:paraId="2F223087" w14:textId="2A6A3D29" w:rsidR="007D0221" w:rsidRDefault="00573651" w:rsidP="00573651">
      <w:pPr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Planned departure date</w:t>
      </w:r>
      <w:r w:rsidR="007D0221">
        <w:rPr>
          <w:rFonts w:cs="Times New Roman"/>
          <w:sz w:val="22"/>
          <w:szCs w:val="22"/>
        </w:rPr>
        <w:t xml:space="preserve">: </w:t>
      </w:r>
    </w:p>
    <w:p w14:paraId="4DAC80D6" w14:textId="48B90AF6" w:rsidR="007D0221" w:rsidRDefault="00573651" w:rsidP="007D0221">
      <w:pPr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4AF92B3A" wp14:editId="45AE9E5F">
                <wp:simplePos x="0" y="0"/>
                <wp:positionH relativeFrom="column">
                  <wp:posOffset>1866900</wp:posOffset>
                </wp:positionH>
                <wp:positionV relativeFrom="paragraph">
                  <wp:posOffset>63500</wp:posOffset>
                </wp:positionV>
                <wp:extent cx="1275715" cy="285750"/>
                <wp:effectExtent l="0" t="0" r="19685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71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CD1D94" w14:textId="77777777" w:rsidR="007D0221" w:rsidRPr="00B74245" w:rsidRDefault="007D0221" w:rsidP="007D0221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YYYY-MM-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F92B3A" id="Rectangle 21" o:spid="_x0000_s1064" style="position:absolute;margin-left:147pt;margin-top:5pt;width:100.45pt;height:22.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" fillcolor="white [3201]" strokecolor="#4f81bd [3204]" strokeweight="1pt">
                <v:textbox>
                  <w:txbxContent>
                    <w:p w14:paraId="57CD1D94" w14:textId="77777777" w:rsidR="007D0221" w:rsidRPr="00B74245" w:rsidRDefault="007D0221" w:rsidP="007D0221">
                      <w:pPr>
                        <w:rPr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  <w:szCs w:val="22"/>
                        </w:rPr>
                        <w:t>YYYY-MM-D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Planned return date:</w:t>
      </w:r>
      <w:r w:rsidR="007D0221">
        <w:rPr>
          <w:rFonts w:cs="Times New Roman"/>
          <w:sz w:val="22"/>
          <w:szCs w:val="22"/>
        </w:rPr>
        <w:t xml:space="preserve"> </w:t>
      </w:r>
    </w:p>
    <w:p w14:paraId="6DD76AC1" w14:textId="77777777" w:rsidR="007D0221" w:rsidRDefault="007D0221" w:rsidP="007D0221">
      <w:pPr>
        <w:spacing w:before="160"/>
        <w:rPr>
          <w:rFonts w:cs="Times New Roman"/>
          <w:sz w:val="22"/>
          <w:szCs w:val="22"/>
        </w:rPr>
      </w:pPr>
    </w:p>
    <w:p w14:paraId="1A65FF72" w14:textId="052AB144" w:rsidR="00D164B8" w:rsidRPr="00D164B8" w:rsidRDefault="00D164B8" w:rsidP="00D164B8">
      <w:pPr>
        <w:rPr>
          <w:b/>
          <w:sz w:val="22"/>
          <w:szCs w:val="22"/>
        </w:rPr>
      </w:pPr>
      <w:r w:rsidRPr="00D164B8">
        <w:rPr>
          <w:b/>
          <w:sz w:val="22"/>
          <w:szCs w:val="22"/>
        </w:rPr>
        <w:t>List the classes you plan to take and provide any relevant links to information about the program.</w:t>
      </w:r>
    </w:p>
    <w:p w14:paraId="51DF311B" w14:textId="33845F53" w:rsidR="00D164B8" w:rsidRDefault="00D164B8" w:rsidP="00D164B8">
      <w:pPr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CF49ABF" wp14:editId="649E08A9">
                <wp:simplePos x="0" y="0"/>
                <wp:positionH relativeFrom="column">
                  <wp:posOffset>9525</wp:posOffset>
                </wp:positionH>
                <wp:positionV relativeFrom="paragraph">
                  <wp:posOffset>69215</wp:posOffset>
                </wp:positionV>
                <wp:extent cx="5526405" cy="4581525"/>
                <wp:effectExtent l="0" t="0" r="17145" b="28575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6405" cy="4581525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AE0105" w14:textId="77777777" w:rsidR="00D164B8" w:rsidRPr="00B74245" w:rsidRDefault="00D164B8" w:rsidP="00D164B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F49ABF" id="Rectangle 59" o:spid="_x0000_s1065" style="position:absolute;margin-left:.75pt;margin-top:5.45pt;width:435.15pt;height:360.7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" fillcolor="white [3201]" strokecolor="#4f81bd [3204]" strokeweight="1pt">
                <v:textbox>
                  <w:txbxContent>
                    <w:p w14:paraId="52AE0105" w14:textId="77777777" w:rsidR="00D164B8" w:rsidRPr="00B74245" w:rsidRDefault="00D164B8" w:rsidP="00D164B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A6BAF03" w14:textId="27319095" w:rsidR="00D164B8" w:rsidRDefault="00D164B8" w:rsidP="00D164B8">
      <w:pPr>
        <w:rPr>
          <w:sz w:val="22"/>
          <w:szCs w:val="22"/>
        </w:rPr>
      </w:pPr>
    </w:p>
    <w:p w14:paraId="1025F24A" w14:textId="77777777" w:rsidR="00D164B8" w:rsidRDefault="00D164B8" w:rsidP="00D164B8">
      <w:pPr>
        <w:rPr>
          <w:sz w:val="22"/>
          <w:szCs w:val="22"/>
        </w:rPr>
      </w:pPr>
    </w:p>
    <w:p w14:paraId="1ACCBF73" w14:textId="3D83FD9C" w:rsidR="00D164B8" w:rsidRDefault="00D164B8" w:rsidP="00D164B8">
      <w:pPr>
        <w:rPr>
          <w:sz w:val="22"/>
          <w:szCs w:val="22"/>
        </w:rPr>
      </w:pPr>
    </w:p>
    <w:p w14:paraId="3BD96BF4" w14:textId="77777777" w:rsidR="00D164B8" w:rsidRPr="00D164B8" w:rsidRDefault="00D164B8" w:rsidP="00D164B8">
      <w:pPr>
        <w:rPr>
          <w:sz w:val="22"/>
          <w:szCs w:val="22"/>
        </w:rPr>
      </w:pPr>
    </w:p>
    <w:p w14:paraId="1F0F4CEE" w14:textId="77777777" w:rsidR="00D164B8" w:rsidRDefault="00D164B8" w:rsidP="00D6471C">
      <w:pPr>
        <w:pStyle w:val="Heading1"/>
      </w:pPr>
    </w:p>
    <w:p w14:paraId="2906FF68" w14:textId="77777777" w:rsidR="00D164B8" w:rsidRDefault="00D164B8" w:rsidP="00D6471C">
      <w:pPr>
        <w:pStyle w:val="Heading1"/>
      </w:pPr>
    </w:p>
    <w:p w14:paraId="0C81146C" w14:textId="77777777" w:rsidR="00D164B8" w:rsidRDefault="00D164B8" w:rsidP="00D6471C">
      <w:pPr>
        <w:pStyle w:val="Heading1"/>
      </w:pPr>
    </w:p>
    <w:p w14:paraId="4EF92C54" w14:textId="77777777" w:rsidR="00D164B8" w:rsidRDefault="00D164B8" w:rsidP="00D6471C">
      <w:pPr>
        <w:pStyle w:val="Heading1"/>
      </w:pPr>
    </w:p>
    <w:p w14:paraId="48267C17" w14:textId="77777777" w:rsidR="00D164B8" w:rsidRDefault="00D164B8" w:rsidP="00D6471C">
      <w:pPr>
        <w:pStyle w:val="Heading1"/>
      </w:pPr>
    </w:p>
    <w:p w14:paraId="6EA6AC5C" w14:textId="77777777" w:rsidR="00D164B8" w:rsidRDefault="00D164B8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458FFEDE" w14:textId="78FD56CD" w:rsidR="00AA74A1" w:rsidRPr="00D164B8" w:rsidRDefault="00AA74A1" w:rsidP="00AA74A1">
      <w:pPr>
        <w:rPr>
          <w:b/>
          <w:sz w:val="22"/>
          <w:szCs w:val="22"/>
        </w:rPr>
      </w:pPr>
      <w:r w:rsidRPr="00AA74A1">
        <w:rPr>
          <w:b/>
          <w:sz w:val="22"/>
          <w:szCs w:val="22"/>
        </w:rPr>
        <w:lastRenderedPageBreak/>
        <w:t>How does your educational, professional, or volunteer experience align with Rotary's goals in the selected area of focus</w:t>
      </w:r>
      <w:r w:rsidR="009044EC">
        <w:rPr>
          <w:b/>
          <w:sz w:val="22"/>
          <w:szCs w:val="22"/>
        </w:rPr>
        <w:t xml:space="preserve"> </w:t>
      </w:r>
      <w:r w:rsidR="009044EC" w:rsidRPr="009044EC">
        <w:rPr>
          <w:sz w:val="22"/>
          <w:szCs w:val="22"/>
        </w:rPr>
        <w:t>(500 words or less)</w:t>
      </w:r>
      <w:r w:rsidRPr="009044EC">
        <w:rPr>
          <w:sz w:val="22"/>
          <w:szCs w:val="22"/>
        </w:rPr>
        <w:t>?</w:t>
      </w:r>
    </w:p>
    <w:p w14:paraId="40315AAC" w14:textId="77777777" w:rsidR="00AA74A1" w:rsidRDefault="00AA74A1" w:rsidP="00AA74A1">
      <w:pPr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7CED6D13" wp14:editId="2185730F">
                <wp:simplePos x="0" y="0"/>
                <wp:positionH relativeFrom="column">
                  <wp:posOffset>9525</wp:posOffset>
                </wp:positionH>
                <wp:positionV relativeFrom="paragraph">
                  <wp:posOffset>73660</wp:posOffset>
                </wp:positionV>
                <wp:extent cx="5526405" cy="8020050"/>
                <wp:effectExtent l="0" t="0" r="17145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6405" cy="80200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D04C23" w14:textId="29F7ED50" w:rsidR="00AA74A1" w:rsidRPr="00B74245" w:rsidRDefault="00AA74A1" w:rsidP="00AA74A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ED6D13" id="Rectangle 60" o:spid="_x0000_s1066" style="position:absolute;margin-left:.75pt;margin-top:5.8pt;width:435.15pt;height:631.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" fillcolor="white [3201]" strokecolor="#4f81bd [3204]" strokeweight="1pt">
                <v:textbox>
                  <w:txbxContent>
                    <w:p w14:paraId="6BD04C23" w14:textId="29F7ED50" w:rsidR="00AA74A1" w:rsidRPr="00B74245" w:rsidRDefault="00AA74A1" w:rsidP="00AA74A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0705206" w14:textId="77777777" w:rsidR="00AA74A1" w:rsidRDefault="00AA74A1" w:rsidP="00AA74A1">
      <w:pPr>
        <w:rPr>
          <w:sz w:val="22"/>
          <w:szCs w:val="22"/>
        </w:rPr>
      </w:pPr>
    </w:p>
    <w:p w14:paraId="30078C58" w14:textId="77777777" w:rsidR="00AA74A1" w:rsidRDefault="00AA74A1" w:rsidP="00AA74A1">
      <w:pPr>
        <w:rPr>
          <w:sz w:val="22"/>
          <w:szCs w:val="22"/>
        </w:rPr>
      </w:pPr>
    </w:p>
    <w:p w14:paraId="2C9FCF7B" w14:textId="77777777" w:rsidR="00AA74A1" w:rsidRDefault="00AA74A1" w:rsidP="00AA74A1">
      <w:pPr>
        <w:rPr>
          <w:sz w:val="22"/>
          <w:szCs w:val="22"/>
        </w:rPr>
      </w:pPr>
    </w:p>
    <w:p w14:paraId="09E76E6A" w14:textId="77777777" w:rsidR="00AA74A1" w:rsidRPr="00D164B8" w:rsidRDefault="00AA74A1" w:rsidP="00AA74A1">
      <w:pPr>
        <w:rPr>
          <w:sz w:val="22"/>
          <w:szCs w:val="22"/>
        </w:rPr>
      </w:pPr>
    </w:p>
    <w:p w14:paraId="0E838BFD" w14:textId="77777777" w:rsidR="00AA74A1" w:rsidRDefault="00AA74A1" w:rsidP="00AA74A1">
      <w:pPr>
        <w:pStyle w:val="Heading1"/>
      </w:pPr>
    </w:p>
    <w:p w14:paraId="679E1437" w14:textId="77777777" w:rsidR="00AA74A1" w:rsidRDefault="00AA74A1" w:rsidP="00AA74A1">
      <w:pPr>
        <w:pStyle w:val="Heading1"/>
      </w:pPr>
    </w:p>
    <w:p w14:paraId="367A81BC" w14:textId="77777777" w:rsidR="00AA74A1" w:rsidRDefault="00AA74A1" w:rsidP="00AA74A1">
      <w:pPr>
        <w:pStyle w:val="Heading1"/>
      </w:pPr>
    </w:p>
    <w:p w14:paraId="14CFD786" w14:textId="77777777" w:rsidR="00AA74A1" w:rsidRDefault="00AA74A1" w:rsidP="00AA74A1">
      <w:pPr>
        <w:pStyle w:val="Heading1"/>
      </w:pPr>
    </w:p>
    <w:p w14:paraId="048BFB70" w14:textId="77777777" w:rsidR="00AA74A1" w:rsidRDefault="00AA74A1" w:rsidP="00AA74A1">
      <w:pPr>
        <w:pStyle w:val="Heading1"/>
      </w:pPr>
    </w:p>
    <w:p w14:paraId="09399D4E" w14:textId="77777777" w:rsidR="00AA74A1" w:rsidRDefault="00AA74A1" w:rsidP="00AA74A1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1DA3B602" w14:textId="19DF1D86" w:rsidR="009044EC" w:rsidRPr="00D164B8" w:rsidRDefault="009044EC" w:rsidP="009044EC">
      <w:pPr>
        <w:rPr>
          <w:b/>
          <w:sz w:val="22"/>
          <w:szCs w:val="22"/>
        </w:rPr>
      </w:pPr>
      <w:r w:rsidRPr="009044EC">
        <w:rPr>
          <w:b/>
          <w:sz w:val="22"/>
          <w:szCs w:val="22"/>
        </w:rPr>
        <w:lastRenderedPageBreak/>
        <w:t>What are your plans immediately after the scholarship period</w:t>
      </w:r>
      <w:r w:rsidR="00FB354B">
        <w:rPr>
          <w:b/>
          <w:sz w:val="22"/>
          <w:szCs w:val="22"/>
        </w:rPr>
        <w:t xml:space="preserve"> </w:t>
      </w:r>
      <w:r w:rsidR="00FB354B" w:rsidRPr="00FB354B">
        <w:rPr>
          <w:sz w:val="22"/>
          <w:szCs w:val="22"/>
        </w:rPr>
        <w:t>(500 words or less)</w:t>
      </w:r>
      <w:r w:rsidRPr="009044EC">
        <w:rPr>
          <w:b/>
          <w:sz w:val="22"/>
          <w:szCs w:val="22"/>
        </w:rPr>
        <w:t>?</w:t>
      </w:r>
    </w:p>
    <w:p w14:paraId="2C8A1E5B" w14:textId="77777777" w:rsidR="009044EC" w:rsidRDefault="009044EC" w:rsidP="009044EC">
      <w:pPr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2E7CFA65" wp14:editId="419808E7">
                <wp:simplePos x="0" y="0"/>
                <wp:positionH relativeFrom="column">
                  <wp:posOffset>9525</wp:posOffset>
                </wp:positionH>
                <wp:positionV relativeFrom="paragraph">
                  <wp:posOffset>75564</wp:posOffset>
                </wp:positionV>
                <wp:extent cx="5526405" cy="8162925"/>
                <wp:effectExtent l="0" t="0" r="17145" b="2857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6405" cy="8162925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3C9E1C" w14:textId="77777777" w:rsidR="009044EC" w:rsidRPr="00B74245" w:rsidRDefault="009044EC" w:rsidP="009044EC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CFA65" id="Rectangle 61" o:spid="_x0000_s1067" style="position:absolute;margin-left:.75pt;margin-top:5.95pt;width:435.15pt;height:642.75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" fillcolor="white [3201]" strokecolor="#4f81bd [3204]" strokeweight="1pt">
                <v:textbox>
                  <w:txbxContent>
                    <w:p w14:paraId="343C9E1C" w14:textId="77777777" w:rsidR="009044EC" w:rsidRPr="00B74245" w:rsidRDefault="009044EC" w:rsidP="009044EC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9BB424E" w14:textId="77777777" w:rsidR="009044EC" w:rsidRDefault="009044EC" w:rsidP="009044EC">
      <w:pPr>
        <w:rPr>
          <w:sz w:val="22"/>
          <w:szCs w:val="22"/>
        </w:rPr>
      </w:pPr>
    </w:p>
    <w:p w14:paraId="2FEB7B7C" w14:textId="77777777" w:rsidR="009044EC" w:rsidRDefault="009044EC" w:rsidP="009044EC">
      <w:pPr>
        <w:rPr>
          <w:sz w:val="22"/>
          <w:szCs w:val="22"/>
        </w:rPr>
      </w:pPr>
    </w:p>
    <w:p w14:paraId="77ED1305" w14:textId="77777777" w:rsidR="009044EC" w:rsidRDefault="009044EC" w:rsidP="009044EC">
      <w:pPr>
        <w:rPr>
          <w:sz w:val="22"/>
          <w:szCs w:val="22"/>
        </w:rPr>
      </w:pPr>
    </w:p>
    <w:p w14:paraId="5CFF91E3" w14:textId="77777777" w:rsidR="009044EC" w:rsidRPr="00D164B8" w:rsidRDefault="009044EC" w:rsidP="009044EC">
      <w:pPr>
        <w:rPr>
          <w:sz w:val="22"/>
          <w:szCs w:val="22"/>
        </w:rPr>
      </w:pPr>
    </w:p>
    <w:p w14:paraId="538CA108" w14:textId="77777777" w:rsidR="009044EC" w:rsidRDefault="009044EC" w:rsidP="009044EC">
      <w:pPr>
        <w:pStyle w:val="Heading1"/>
      </w:pPr>
    </w:p>
    <w:p w14:paraId="550A9B81" w14:textId="77777777" w:rsidR="009044EC" w:rsidRDefault="009044EC" w:rsidP="009044EC">
      <w:pPr>
        <w:pStyle w:val="Heading1"/>
      </w:pPr>
    </w:p>
    <w:p w14:paraId="12FC7769" w14:textId="77777777" w:rsidR="009044EC" w:rsidRDefault="009044EC" w:rsidP="009044EC">
      <w:pPr>
        <w:pStyle w:val="Heading1"/>
      </w:pPr>
    </w:p>
    <w:p w14:paraId="7A7DBEEC" w14:textId="77777777" w:rsidR="009044EC" w:rsidRDefault="009044EC" w:rsidP="009044EC">
      <w:pPr>
        <w:pStyle w:val="Heading1"/>
      </w:pPr>
    </w:p>
    <w:p w14:paraId="45126463" w14:textId="77777777" w:rsidR="009044EC" w:rsidRDefault="009044EC" w:rsidP="009044EC">
      <w:pPr>
        <w:pStyle w:val="Heading1"/>
      </w:pPr>
    </w:p>
    <w:p w14:paraId="6DA1FF28" w14:textId="77777777" w:rsidR="009044EC" w:rsidRDefault="009044EC" w:rsidP="009044EC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07B3F629" w14:textId="6F9ABE48" w:rsidR="00F80F66" w:rsidRPr="00D164B8" w:rsidRDefault="00F80F66" w:rsidP="00F80F66">
      <w:pPr>
        <w:rPr>
          <w:b/>
          <w:sz w:val="22"/>
          <w:szCs w:val="22"/>
        </w:rPr>
      </w:pPr>
      <w:r w:rsidRPr="00F80F66">
        <w:rPr>
          <w:rFonts w:hint="eastAsia"/>
          <w:b/>
          <w:sz w:val="22"/>
          <w:szCs w:val="22"/>
        </w:rPr>
        <w:lastRenderedPageBreak/>
        <w:t>How do your long-term professional goals align with Rotary's goal</w:t>
      </w:r>
      <w:r w:rsidR="00577D00">
        <w:rPr>
          <w:rFonts w:hint="eastAsia"/>
          <w:b/>
          <w:sz w:val="22"/>
          <w:szCs w:val="22"/>
        </w:rPr>
        <w:t>s in the selected area of focus</w:t>
      </w:r>
      <w:r>
        <w:rPr>
          <w:b/>
          <w:sz w:val="22"/>
          <w:szCs w:val="22"/>
        </w:rPr>
        <w:t xml:space="preserve"> </w:t>
      </w:r>
      <w:r w:rsidRPr="00FB354B">
        <w:rPr>
          <w:sz w:val="22"/>
          <w:szCs w:val="22"/>
        </w:rPr>
        <w:t>(500 words or less)</w:t>
      </w:r>
      <w:r w:rsidRPr="009044EC">
        <w:rPr>
          <w:b/>
          <w:sz w:val="22"/>
          <w:szCs w:val="22"/>
        </w:rPr>
        <w:t>?</w:t>
      </w:r>
    </w:p>
    <w:p w14:paraId="1DF72DFB" w14:textId="77777777" w:rsidR="00F80F66" w:rsidRDefault="00F80F66" w:rsidP="00F80F66">
      <w:pPr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7412ECB" wp14:editId="5E01898A">
                <wp:simplePos x="0" y="0"/>
                <wp:positionH relativeFrom="column">
                  <wp:posOffset>8906</wp:posOffset>
                </wp:positionH>
                <wp:positionV relativeFrom="paragraph">
                  <wp:posOffset>78007</wp:posOffset>
                </wp:positionV>
                <wp:extent cx="5526405" cy="7908966"/>
                <wp:effectExtent l="0" t="0" r="17145" b="15875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6405" cy="7908966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AFE5E4" w14:textId="77777777" w:rsidR="00F80F66" w:rsidRPr="00B74245" w:rsidRDefault="00F80F66" w:rsidP="00F80F66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412ECB" id="Rectangle 62" o:spid="_x0000_s1068" style="position:absolute;margin-left:.7pt;margin-top:6.15pt;width:435.15pt;height:622.7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" fillcolor="white [3201]" strokecolor="#4f81bd [3204]" strokeweight="1pt">
                <v:textbox>
                  <w:txbxContent>
                    <w:p w14:paraId="49AFE5E4" w14:textId="77777777" w:rsidR="00F80F66" w:rsidRPr="00B74245" w:rsidRDefault="00F80F66" w:rsidP="00F80F66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EABBAAB" w14:textId="77777777" w:rsidR="00F80F66" w:rsidRDefault="00F80F66" w:rsidP="00F80F66">
      <w:pPr>
        <w:rPr>
          <w:sz w:val="22"/>
          <w:szCs w:val="22"/>
        </w:rPr>
      </w:pPr>
    </w:p>
    <w:p w14:paraId="0D250CB6" w14:textId="77777777" w:rsidR="00F80F66" w:rsidRDefault="00F80F66" w:rsidP="00F80F66">
      <w:pPr>
        <w:rPr>
          <w:sz w:val="22"/>
          <w:szCs w:val="22"/>
        </w:rPr>
      </w:pPr>
    </w:p>
    <w:p w14:paraId="61656CBE" w14:textId="77777777" w:rsidR="00F80F66" w:rsidRDefault="00F80F66" w:rsidP="00F80F66">
      <w:pPr>
        <w:rPr>
          <w:sz w:val="22"/>
          <w:szCs w:val="22"/>
        </w:rPr>
      </w:pPr>
    </w:p>
    <w:p w14:paraId="0B09B1EF" w14:textId="77777777" w:rsidR="00F80F66" w:rsidRPr="00D164B8" w:rsidRDefault="00F80F66" w:rsidP="00F80F66">
      <w:pPr>
        <w:rPr>
          <w:sz w:val="22"/>
          <w:szCs w:val="22"/>
        </w:rPr>
      </w:pPr>
    </w:p>
    <w:p w14:paraId="0DFBC970" w14:textId="77777777" w:rsidR="00F80F66" w:rsidRDefault="00F80F66" w:rsidP="00F80F66">
      <w:pPr>
        <w:pStyle w:val="Heading1"/>
      </w:pPr>
    </w:p>
    <w:p w14:paraId="0F6B763A" w14:textId="77777777" w:rsidR="00F80F66" w:rsidRDefault="00F80F66" w:rsidP="00F80F66">
      <w:pPr>
        <w:pStyle w:val="Heading1"/>
      </w:pPr>
    </w:p>
    <w:p w14:paraId="28A34CD0" w14:textId="77777777" w:rsidR="00F80F66" w:rsidRDefault="00F80F66" w:rsidP="00F80F66">
      <w:pPr>
        <w:pStyle w:val="Heading1"/>
      </w:pPr>
    </w:p>
    <w:p w14:paraId="1BC694D1" w14:textId="77777777" w:rsidR="00F80F66" w:rsidRDefault="00F80F66" w:rsidP="00F80F66">
      <w:pPr>
        <w:pStyle w:val="Heading1"/>
      </w:pPr>
    </w:p>
    <w:p w14:paraId="2C47D3D1" w14:textId="77777777" w:rsidR="00F80F66" w:rsidRDefault="00F80F66" w:rsidP="00F80F66">
      <w:pPr>
        <w:pStyle w:val="Heading1"/>
      </w:pPr>
    </w:p>
    <w:p w14:paraId="5A95D41D" w14:textId="77777777" w:rsidR="00F80F66" w:rsidRDefault="00F80F66" w:rsidP="00F80F66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56B49035" w14:textId="76505AC1" w:rsidR="00DE768E" w:rsidRDefault="00DE768E" w:rsidP="00DE768E">
      <w:pPr>
        <w:pStyle w:val="Heading1"/>
      </w:pPr>
      <w:r>
        <w:lastRenderedPageBreak/>
        <w:t>Budget</w:t>
      </w:r>
    </w:p>
    <w:p w14:paraId="11101F35" w14:textId="6066E2BA" w:rsidR="00E94B65" w:rsidRPr="00E94B65" w:rsidRDefault="00E94B65" w:rsidP="000F395E">
      <w:pPr>
        <w:rPr>
          <w:b/>
          <w:sz w:val="22"/>
        </w:rPr>
      </w:pPr>
      <w:r w:rsidRPr="00E94B65">
        <w:rPr>
          <w:b/>
          <w:sz w:val="22"/>
        </w:rPr>
        <w:t>Select the local currency for your budget and enter the current rate of exchange to 1 U.S. dollar.</w:t>
      </w:r>
    </w:p>
    <w:p w14:paraId="6E7AAEE4" w14:textId="5AED65CA" w:rsidR="00E94B65" w:rsidRDefault="00E94B65" w:rsidP="000F395E">
      <w:pPr>
        <w:rPr>
          <w:sz w:val="22"/>
        </w:rPr>
      </w:pPr>
      <w:r w:rsidRPr="00E94B65">
        <w:rPr>
          <w:sz w:val="22"/>
        </w:rPr>
        <w:t xml:space="preserve">Local currency: </w:t>
      </w:r>
      <w:r w:rsidRPr="007D58B9">
        <w:rPr>
          <w:rFonts w:cs="Times New Roman"/>
          <w:color w:val="4F81BD" w:themeColor="accent1"/>
          <w:sz w:val="22"/>
          <w:szCs w:val="22"/>
        </w:rPr>
        <w:t>__________________</w:t>
      </w:r>
      <w:r w:rsidRPr="00E94B65">
        <w:rPr>
          <w:sz w:val="22"/>
        </w:rPr>
        <w:tab/>
        <w:t>Exchange rate to 1</w:t>
      </w:r>
      <w:r>
        <w:rPr>
          <w:sz w:val="22"/>
        </w:rPr>
        <w:t xml:space="preserve"> USD: </w:t>
      </w:r>
      <w:r w:rsidRPr="007D58B9">
        <w:rPr>
          <w:rFonts w:cs="Times New Roman"/>
          <w:color w:val="4F81BD" w:themeColor="accent1"/>
          <w:sz w:val="22"/>
          <w:szCs w:val="22"/>
        </w:rPr>
        <w:t>__________________</w:t>
      </w:r>
    </w:p>
    <w:p w14:paraId="19B816FE" w14:textId="77777777" w:rsidR="00E94B65" w:rsidRDefault="00E94B65" w:rsidP="000F395E">
      <w:pPr>
        <w:rPr>
          <w:sz w:val="22"/>
        </w:rPr>
      </w:pPr>
    </w:p>
    <w:p w14:paraId="001DFFAB" w14:textId="63F33151" w:rsidR="00A87205" w:rsidRPr="00412644" w:rsidRDefault="000F395E" w:rsidP="00A87205">
      <w:pPr>
        <w:rPr>
          <w:sz w:val="22"/>
          <w:szCs w:val="22"/>
        </w:rPr>
      </w:pPr>
      <w:r w:rsidRPr="00E94B65">
        <w:rPr>
          <w:b/>
          <w:sz w:val="22"/>
        </w:rPr>
        <w:t xml:space="preserve">Detail your proposed expenses.  </w:t>
      </w:r>
      <w:r w:rsidRPr="000F395E">
        <w:rPr>
          <w:sz w:val="22"/>
        </w:rPr>
        <w:t>Note that the total budget must be equal to the total financing of your activity.</w:t>
      </w:r>
      <w:r w:rsidR="00A87205">
        <w:rPr>
          <w:sz w:val="22"/>
        </w:rPr>
        <w:t xml:space="preserve">  </w:t>
      </w:r>
      <w:r w:rsidR="00A87205">
        <w:rPr>
          <w:sz w:val="22"/>
          <w:szCs w:val="22"/>
        </w:rPr>
        <w:t>Attach any documents, such as price sheets, bids</w:t>
      </w:r>
      <w:r w:rsidR="00324E37">
        <w:rPr>
          <w:sz w:val="22"/>
          <w:szCs w:val="22"/>
        </w:rPr>
        <w:t>,</w:t>
      </w:r>
      <w:r w:rsidR="00A87205">
        <w:rPr>
          <w:sz w:val="22"/>
          <w:szCs w:val="22"/>
        </w:rPr>
        <w:t xml:space="preserve"> or estimates, to support the expenses listed.</w:t>
      </w:r>
    </w:p>
    <w:p w14:paraId="03B6A331" w14:textId="55ECFFCB" w:rsidR="00DE768E" w:rsidRDefault="00DE768E" w:rsidP="000F395E">
      <w:pPr>
        <w:rPr>
          <w:sz w:val="22"/>
        </w:rPr>
      </w:pPr>
    </w:p>
    <w:p w14:paraId="1A4F6FA8" w14:textId="77777777" w:rsidR="000F395E" w:rsidRDefault="000F395E" w:rsidP="000F395E">
      <w:pPr>
        <w:rPr>
          <w:sz w:val="22"/>
        </w:rPr>
      </w:pPr>
    </w:p>
    <w:tbl>
      <w:tblPr>
        <w:tblStyle w:val="LightGrid-Accent1"/>
        <w:tblW w:w="0" w:type="auto"/>
        <w:tblInd w:w="108" w:type="dxa"/>
        <w:tblLook w:val="04A0" w:firstRow="1" w:lastRow="0" w:firstColumn="1" w:lastColumn="0" w:noHBand="0" w:noVBand="1"/>
      </w:tblPr>
      <w:tblGrid>
        <w:gridCol w:w="538"/>
        <w:gridCol w:w="2887"/>
        <w:gridCol w:w="2055"/>
        <w:gridCol w:w="1561"/>
        <w:gridCol w:w="1471"/>
      </w:tblGrid>
      <w:tr w:rsidR="003037B4" w14:paraId="26B3A5AD" w14:textId="77777777" w:rsidTr="003037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44BAA5C3" w14:textId="2198E96F" w:rsidR="003037B4" w:rsidRPr="003037B4" w:rsidRDefault="003037B4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  <w:u w:val="single"/>
              </w:rPr>
            </w:pPr>
            <w:r w:rsidRPr="003037B4">
              <w:rPr>
                <w:rFonts w:asciiTheme="minorHAnsi" w:hAnsiTheme="minorHAnsi"/>
                <w:b w:val="0"/>
                <w:sz w:val="22"/>
                <w:u w:val="single"/>
              </w:rPr>
              <w:t>No.</w:t>
            </w:r>
          </w:p>
        </w:tc>
        <w:tc>
          <w:tcPr>
            <w:tcW w:w="2972" w:type="dxa"/>
          </w:tcPr>
          <w:p w14:paraId="4775F332" w14:textId="024019AD" w:rsidR="003037B4" w:rsidRPr="00E94B65" w:rsidRDefault="003037B4" w:rsidP="00E94B65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2"/>
                <w:u w:val="single"/>
              </w:rPr>
            </w:pPr>
            <w:r w:rsidRPr="00E94B65">
              <w:rPr>
                <w:rFonts w:asciiTheme="minorHAnsi" w:hAnsiTheme="minorHAnsi"/>
                <w:b w:val="0"/>
                <w:sz w:val="22"/>
                <w:u w:val="single"/>
              </w:rPr>
              <w:t>Description</w:t>
            </w:r>
          </w:p>
        </w:tc>
        <w:tc>
          <w:tcPr>
            <w:tcW w:w="2070" w:type="dxa"/>
          </w:tcPr>
          <w:p w14:paraId="7283E68B" w14:textId="6F7F3BC9" w:rsidR="003037B4" w:rsidRPr="00E94B65" w:rsidRDefault="003037B4" w:rsidP="00E94B65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2"/>
                <w:u w:val="single"/>
              </w:rPr>
            </w:pPr>
            <w:r w:rsidRPr="00E94B65">
              <w:rPr>
                <w:rFonts w:asciiTheme="minorHAnsi" w:hAnsiTheme="minorHAnsi"/>
                <w:b w:val="0"/>
                <w:sz w:val="22"/>
                <w:u w:val="single"/>
              </w:rPr>
              <w:t>Category</w:t>
            </w:r>
          </w:p>
        </w:tc>
        <w:tc>
          <w:tcPr>
            <w:tcW w:w="1620" w:type="dxa"/>
          </w:tcPr>
          <w:p w14:paraId="49305164" w14:textId="7F257425" w:rsidR="003037B4" w:rsidRPr="00E94B65" w:rsidRDefault="003037B4" w:rsidP="00E94B65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2"/>
                <w:u w:val="single"/>
              </w:rPr>
            </w:pPr>
            <w:r w:rsidRPr="00E94B65">
              <w:rPr>
                <w:rFonts w:asciiTheme="minorHAnsi" w:hAnsiTheme="minorHAnsi"/>
                <w:b w:val="0"/>
                <w:sz w:val="22"/>
                <w:u w:val="single"/>
              </w:rPr>
              <w:t>Local cost</w:t>
            </w:r>
          </w:p>
        </w:tc>
        <w:tc>
          <w:tcPr>
            <w:tcW w:w="1530" w:type="dxa"/>
          </w:tcPr>
          <w:p w14:paraId="5DAF3C92" w14:textId="0765BA99" w:rsidR="003037B4" w:rsidRPr="00E94B65" w:rsidRDefault="003037B4" w:rsidP="00E94B65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2"/>
                <w:u w:val="single"/>
              </w:rPr>
            </w:pPr>
            <w:r>
              <w:rPr>
                <w:rFonts w:asciiTheme="minorHAnsi" w:hAnsiTheme="minorHAnsi"/>
                <w:b w:val="0"/>
                <w:sz w:val="22"/>
                <w:u w:val="single"/>
              </w:rPr>
              <w:t>Cost in USD</w:t>
            </w:r>
          </w:p>
        </w:tc>
      </w:tr>
      <w:tr w:rsidR="003037B4" w14:paraId="68F72C20" w14:textId="77777777" w:rsidTr="003037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54E7A242" w14:textId="7D62A0D5" w:rsidR="003037B4" w:rsidRPr="003037B4" w:rsidRDefault="003037B4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.</w:t>
            </w:r>
          </w:p>
        </w:tc>
        <w:tc>
          <w:tcPr>
            <w:tcW w:w="2972" w:type="dxa"/>
          </w:tcPr>
          <w:p w14:paraId="55489198" w14:textId="2299B28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Tuition &amp; Fees</w:t>
            </w:r>
          </w:p>
        </w:tc>
        <w:tc>
          <w:tcPr>
            <w:tcW w:w="2070" w:type="dxa"/>
          </w:tcPr>
          <w:p w14:paraId="7D03B80B" w14:textId="4D125445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Tuition</w:t>
            </w:r>
          </w:p>
        </w:tc>
        <w:tc>
          <w:tcPr>
            <w:tcW w:w="1620" w:type="dxa"/>
          </w:tcPr>
          <w:p w14:paraId="12B879DB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4A2783C6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037B4" w14:paraId="48F0E9F9" w14:textId="77777777" w:rsidTr="003037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3524962D" w14:textId="4BC109A2" w:rsidR="003037B4" w:rsidRPr="003037B4" w:rsidRDefault="003037B4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2.</w:t>
            </w:r>
          </w:p>
        </w:tc>
        <w:tc>
          <w:tcPr>
            <w:tcW w:w="2972" w:type="dxa"/>
          </w:tcPr>
          <w:p w14:paraId="57A2040E" w14:textId="2DD52670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Local Housing</w:t>
            </w:r>
          </w:p>
        </w:tc>
        <w:tc>
          <w:tcPr>
            <w:tcW w:w="2070" w:type="dxa"/>
          </w:tcPr>
          <w:p w14:paraId="0DB94F06" w14:textId="64D08041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Accommodations</w:t>
            </w:r>
          </w:p>
        </w:tc>
        <w:tc>
          <w:tcPr>
            <w:tcW w:w="1620" w:type="dxa"/>
          </w:tcPr>
          <w:p w14:paraId="1919598C" w14:textId="77777777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7C8D0475" w14:textId="77777777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3037B4" w14:paraId="3C691CEE" w14:textId="77777777" w:rsidTr="003037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5D4CDDD5" w14:textId="479B683D" w:rsidR="003037B4" w:rsidRPr="003037B4" w:rsidRDefault="003037B4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3.</w:t>
            </w:r>
          </w:p>
        </w:tc>
        <w:tc>
          <w:tcPr>
            <w:tcW w:w="2972" w:type="dxa"/>
          </w:tcPr>
          <w:p w14:paraId="68E70F31" w14:textId="4EE5336C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Books</w:t>
            </w:r>
          </w:p>
        </w:tc>
        <w:tc>
          <w:tcPr>
            <w:tcW w:w="2070" w:type="dxa"/>
          </w:tcPr>
          <w:p w14:paraId="16196F6D" w14:textId="676E17C9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Supplies</w:t>
            </w:r>
          </w:p>
        </w:tc>
        <w:tc>
          <w:tcPr>
            <w:tcW w:w="1620" w:type="dxa"/>
          </w:tcPr>
          <w:p w14:paraId="68D45554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34DA7938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037B4" w14:paraId="4EB022F8" w14:textId="77777777" w:rsidTr="003037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2787AA28" w14:textId="2FFAC494" w:rsidR="003037B4" w:rsidRPr="003037B4" w:rsidRDefault="003037B4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4.</w:t>
            </w:r>
          </w:p>
        </w:tc>
        <w:tc>
          <w:tcPr>
            <w:tcW w:w="2972" w:type="dxa"/>
          </w:tcPr>
          <w:p w14:paraId="1A979640" w14:textId="49F2923F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Food</w:t>
            </w:r>
          </w:p>
        </w:tc>
        <w:tc>
          <w:tcPr>
            <w:tcW w:w="2070" w:type="dxa"/>
          </w:tcPr>
          <w:p w14:paraId="7A952479" w14:textId="05935523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Supplies</w:t>
            </w:r>
          </w:p>
        </w:tc>
        <w:tc>
          <w:tcPr>
            <w:tcW w:w="1620" w:type="dxa"/>
          </w:tcPr>
          <w:p w14:paraId="46A53C4E" w14:textId="77777777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4C074A09" w14:textId="77777777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3037B4" w14:paraId="6D398379" w14:textId="77777777" w:rsidTr="003037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563A6CEB" w14:textId="42542221" w:rsidR="003037B4" w:rsidRPr="003037B4" w:rsidRDefault="003037B4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5.</w:t>
            </w:r>
          </w:p>
        </w:tc>
        <w:tc>
          <w:tcPr>
            <w:tcW w:w="2972" w:type="dxa"/>
          </w:tcPr>
          <w:p w14:paraId="1A7151A2" w14:textId="33D1B69F" w:rsidR="003037B4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Health Insurance</w:t>
            </w:r>
          </w:p>
        </w:tc>
        <w:tc>
          <w:tcPr>
            <w:tcW w:w="2070" w:type="dxa"/>
          </w:tcPr>
          <w:p w14:paraId="524F71D2" w14:textId="0F57C8FB" w:rsidR="003037B4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Supplies</w:t>
            </w:r>
          </w:p>
        </w:tc>
        <w:tc>
          <w:tcPr>
            <w:tcW w:w="1620" w:type="dxa"/>
          </w:tcPr>
          <w:p w14:paraId="4CCE699E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25B6B48E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1BBD3259" w14:textId="77777777" w:rsidTr="003037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5275BBA2" w14:textId="30AE26F4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6.</w:t>
            </w:r>
          </w:p>
        </w:tc>
        <w:tc>
          <w:tcPr>
            <w:tcW w:w="2972" w:type="dxa"/>
          </w:tcPr>
          <w:p w14:paraId="09AC074D" w14:textId="3B5B6C91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Business Cards</w:t>
            </w:r>
          </w:p>
        </w:tc>
        <w:tc>
          <w:tcPr>
            <w:tcW w:w="2070" w:type="dxa"/>
          </w:tcPr>
          <w:p w14:paraId="60C33817" w14:textId="3D60DCBB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Supplies</w:t>
            </w:r>
          </w:p>
        </w:tc>
        <w:tc>
          <w:tcPr>
            <w:tcW w:w="1620" w:type="dxa"/>
          </w:tcPr>
          <w:p w14:paraId="3C4BBB59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405F1BE0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267EFFFE" w14:textId="77777777" w:rsidTr="003037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44414F3B" w14:textId="241925C0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7.</w:t>
            </w:r>
          </w:p>
        </w:tc>
        <w:tc>
          <w:tcPr>
            <w:tcW w:w="2972" w:type="dxa"/>
          </w:tcPr>
          <w:p w14:paraId="18896E8A" w14:textId="4800B48B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Website</w:t>
            </w:r>
          </w:p>
        </w:tc>
        <w:tc>
          <w:tcPr>
            <w:tcW w:w="2070" w:type="dxa"/>
          </w:tcPr>
          <w:p w14:paraId="3AA4A0DB" w14:textId="5E1B24B1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ublicity</w:t>
            </w:r>
          </w:p>
        </w:tc>
        <w:tc>
          <w:tcPr>
            <w:tcW w:w="1620" w:type="dxa"/>
          </w:tcPr>
          <w:p w14:paraId="58BBCCBF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37AA9766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0E8C6D69" w14:textId="77777777" w:rsidTr="003037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712F883D" w14:textId="5F340392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8.</w:t>
            </w:r>
          </w:p>
        </w:tc>
        <w:tc>
          <w:tcPr>
            <w:tcW w:w="2972" w:type="dxa"/>
          </w:tcPr>
          <w:p w14:paraId="478A8B9D" w14:textId="525B7F3A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Airfare</w:t>
            </w:r>
          </w:p>
        </w:tc>
        <w:tc>
          <w:tcPr>
            <w:tcW w:w="2070" w:type="dxa"/>
          </w:tcPr>
          <w:p w14:paraId="06E327DC" w14:textId="1B2CC79D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Travel</w:t>
            </w:r>
          </w:p>
        </w:tc>
        <w:tc>
          <w:tcPr>
            <w:tcW w:w="1620" w:type="dxa"/>
          </w:tcPr>
          <w:p w14:paraId="537CE947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7A0E3822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11B39C71" w14:textId="77777777" w:rsidTr="003037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3C4E0EC4" w14:textId="26564BC9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9.</w:t>
            </w:r>
          </w:p>
        </w:tc>
        <w:tc>
          <w:tcPr>
            <w:tcW w:w="2972" w:type="dxa"/>
          </w:tcPr>
          <w:p w14:paraId="199942D5" w14:textId="1FF288F6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sular/Visa Fees</w:t>
            </w:r>
          </w:p>
        </w:tc>
        <w:tc>
          <w:tcPr>
            <w:tcW w:w="2070" w:type="dxa"/>
          </w:tcPr>
          <w:p w14:paraId="17EE4F56" w14:textId="367CFE50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Travel</w:t>
            </w:r>
          </w:p>
        </w:tc>
        <w:tc>
          <w:tcPr>
            <w:tcW w:w="1620" w:type="dxa"/>
          </w:tcPr>
          <w:p w14:paraId="2C664DC4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6BC22288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102F7559" w14:textId="77777777" w:rsidTr="003037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32855738" w14:textId="57A61B62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0.</w:t>
            </w:r>
          </w:p>
        </w:tc>
        <w:tc>
          <w:tcPr>
            <w:tcW w:w="2972" w:type="dxa"/>
          </w:tcPr>
          <w:p w14:paraId="406FD3B7" w14:textId="74351EB2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Local Transportation</w:t>
            </w:r>
          </w:p>
        </w:tc>
        <w:tc>
          <w:tcPr>
            <w:tcW w:w="2070" w:type="dxa"/>
          </w:tcPr>
          <w:p w14:paraId="03FA93C3" w14:textId="34E7987D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Travel</w:t>
            </w:r>
          </w:p>
        </w:tc>
        <w:tc>
          <w:tcPr>
            <w:tcW w:w="1620" w:type="dxa"/>
          </w:tcPr>
          <w:p w14:paraId="3F0352B7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7D891D21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6619C1DE" w14:textId="77777777" w:rsidTr="003037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07B5A2A4" w14:textId="1A7575BD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1.</w:t>
            </w:r>
          </w:p>
        </w:tc>
        <w:tc>
          <w:tcPr>
            <w:tcW w:w="2972" w:type="dxa"/>
          </w:tcPr>
          <w:p w14:paraId="5E2D0FBE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2070" w:type="dxa"/>
          </w:tcPr>
          <w:p w14:paraId="06934A20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620" w:type="dxa"/>
          </w:tcPr>
          <w:p w14:paraId="5B8F7209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2916ADE4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766A1980" w14:textId="77777777" w:rsidTr="003037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052F4AC7" w14:textId="2732A628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2.</w:t>
            </w:r>
          </w:p>
        </w:tc>
        <w:tc>
          <w:tcPr>
            <w:tcW w:w="2972" w:type="dxa"/>
          </w:tcPr>
          <w:p w14:paraId="025461B4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2070" w:type="dxa"/>
          </w:tcPr>
          <w:p w14:paraId="5B69F668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620" w:type="dxa"/>
          </w:tcPr>
          <w:p w14:paraId="0B1EE0F5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3AA8BD11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37033974" w14:textId="77777777" w:rsidTr="003037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4CFF7177" w14:textId="148AF7C0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3.</w:t>
            </w:r>
          </w:p>
        </w:tc>
        <w:tc>
          <w:tcPr>
            <w:tcW w:w="2972" w:type="dxa"/>
          </w:tcPr>
          <w:p w14:paraId="7EB0CF40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2070" w:type="dxa"/>
          </w:tcPr>
          <w:p w14:paraId="3D01314E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620" w:type="dxa"/>
          </w:tcPr>
          <w:p w14:paraId="71CD5500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6D42CEC4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0711E0F1" w14:textId="77777777" w:rsidTr="003037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11BFE18C" w14:textId="324F4A8E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4.</w:t>
            </w:r>
          </w:p>
        </w:tc>
        <w:tc>
          <w:tcPr>
            <w:tcW w:w="2972" w:type="dxa"/>
          </w:tcPr>
          <w:p w14:paraId="093C7980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2070" w:type="dxa"/>
          </w:tcPr>
          <w:p w14:paraId="5EA97EBB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620" w:type="dxa"/>
          </w:tcPr>
          <w:p w14:paraId="276FBA9B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04568AA7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23084C6A" w14:textId="77777777" w:rsidTr="003037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53EF40D6" w14:textId="26EC0034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5.</w:t>
            </w:r>
          </w:p>
        </w:tc>
        <w:tc>
          <w:tcPr>
            <w:tcW w:w="2972" w:type="dxa"/>
          </w:tcPr>
          <w:p w14:paraId="1C972FEE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2070" w:type="dxa"/>
          </w:tcPr>
          <w:p w14:paraId="4CD1C385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620" w:type="dxa"/>
          </w:tcPr>
          <w:p w14:paraId="2646A959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</w:tcPr>
          <w:p w14:paraId="7FDB819C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6042A47D" w14:textId="77777777" w:rsidTr="003037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0" w:type="dxa"/>
            <w:gridSpan w:val="3"/>
            <w:tcBorders>
              <w:top w:val="single" w:sz="24" w:space="0" w:color="4F81BD" w:themeColor="accent1"/>
            </w:tcBorders>
            <w:shd w:val="clear" w:color="auto" w:fill="4F81BD" w:themeFill="accent1"/>
          </w:tcPr>
          <w:p w14:paraId="3C6E4622" w14:textId="36B41BC8" w:rsidR="00174CA9" w:rsidRPr="003037B4" w:rsidRDefault="00174CA9" w:rsidP="003037B4">
            <w:pPr>
              <w:spacing w:before="40" w:after="40"/>
              <w:jc w:val="right"/>
              <w:rPr>
                <w:rFonts w:asciiTheme="minorHAnsi" w:hAnsiTheme="minorHAnsi"/>
                <w:sz w:val="22"/>
              </w:rPr>
            </w:pPr>
            <w:r w:rsidRPr="003037B4">
              <w:rPr>
                <w:rFonts w:asciiTheme="minorHAnsi" w:hAnsiTheme="minorHAnsi"/>
                <w:color w:val="FFFFFF" w:themeColor="background1"/>
                <w:sz w:val="22"/>
              </w:rPr>
              <w:t>Total Budget</w:t>
            </w:r>
          </w:p>
        </w:tc>
        <w:tc>
          <w:tcPr>
            <w:tcW w:w="1620" w:type="dxa"/>
            <w:tcBorders>
              <w:top w:val="single" w:sz="24" w:space="0" w:color="4F81BD" w:themeColor="accent1"/>
            </w:tcBorders>
          </w:tcPr>
          <w:p w14:paraId="6D854A29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530" w:type="dxa"/>
            <w:tcBorders>
              <w:top w:val="single" w:sz="24" w:space="0" w:color="4F81BD" w:themeColor="accent1"/>
            </w:tcBorders>
          </w:tcPr>
          <w:p w14:paraId="2D7AEF7F" w14:textId="00E489F3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$</w:t>
            </w:r>
          </w:p>
        </w:tc>
      </w:tr>
    </w:tbl>
    <w:p w14:paraId="7A0EA8F8" w14:textId="77777777" w:rsidR="00FE7C4D" w:rsidRDefault="00FE7C4D" w:rsidP="00A87205">
      <w:pPr>
        <w:pStyle w:val="Heading1"/>
      </w:pPr>
    </w:p>
    <w:p w14:paraId="6B641F9B" w14:textId="2D142CFD" w:rsidR="00A87205" w:rsidRDefault="00BE5A18" w:rsidP="00A87205">
      <w:pPr>
        <w:pStyle w:val="Heading1"/>
      </w:pPr>
      <w:r>
        <w:t>Financing</w:t>
      </w:r>
    </w:p>
    <w:p w14:paraId="3DA377B2" w14:textId="1FD3046D" w:rsidR="00A87205" w:rsidRDefault="00A8720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 w:rsidRPr="00A87205">
        <w:rPr>
          <w:sz w:val="22"/>
          <w:szCs w:val="22"/>
        </w:rPr>
        <w:t xml:space="preserve">The scholarship amount is US$30,000.   You are personally responsible for all expenses </w:t>
      </w:r>
      <w:r w:rsidR="00FE7C4D">
        <w:rPr>
          <w:sz w:val="22"/>
          <w:szCs w:val="22"/>
        </w:rPr>
        <w:t>over</w:t>
      </w:r>
      <w:r w:rsidRPr="00A87205">
        <w:rPr>
          <w:sz w:val="22"/>
          <w:szCs w:val="22"/>
        </w:rPr>
        <w:t xml:space="preserve"> the scholarship amount.</w:t>
      </w:r>
      <w:r>
        <w:rPr>
          <w:sz w:val="22"/>
          <w:szCs w:val="22"/>
        </w:rPr>
        <w:t xml:space="preserve"> </w:t>
      </w:r>
      <w:r>
        <w:rPr>
          <w:b/>
          <w:sz w:val="22"/>
          <w:szCs w:val="22"/>
        </w:rPr>
        <w:t>Please list and describe</w:t>
      </w:r>
      <w:r w:rsidR="00020D92">
        <w:rPr>
          <w:b/>
          <w:sz w:val="22"/>
          <w:szCs w:val="22"/>
        </w:rPr>
        <w:t xml:space="preserve"> your </w:t>
      </w:r>
      <w:r>
        <w:rPr>
          <w:b/>
          <w:sz w:val="22"/>
          <w:szCs w:val="22"/>
        </w:rPr>
        <w:t>sources and sufficiency of addition</w:t>
      </w:r>
      <w:r w:rsidR="00FE7C4D">
        <w:rPr>
          <w:b/>
          <w:sz w:val="22"/>
          <w:szCs w:val="22"/>
        </w:rPr>
        <w:t>al</w:t>
      </w:r>
      <w:r>
        <w:rPr>
          <w:b/>
          <w:sz w:val="22"/>
          <w:szCs w:val="22"/>
        </w:rPr>
        <w:t xml:space="preserve"> funds </w:t>
      </w:r>
      <w:r w:rsidR="00227BA6">
        <w:rPr>
          <w:b/>
          <w:sz w:val="22"/>
          <w:szCs w:val="22"/>
        </w:rPr>
        <w:t>that will</w:t>
      </w:r>
      <w:r>
        <w:rPr>
          <w:b/>
          <w:sz w:val="22"/>
          <w:szCs w:val="22"/>
        </w:rPr>
        <w:t xml:space="preserve"> cover the balance of your budget:</w:t>
      </w:r>
    </w:p>
    <w:p w14:paraId="163FD193" w14:textId="6EBD9B03" w:rsidR="00A87205" w:rsidRDefault="00A8720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18FCD9A" wp14:editId="45D2444A">
                <wp:simplePos x="0" y="0"/>
                <wp:positionH relativeFrom="column">
                  <wp:posOffset>15402</wp:posOffset>
                </wp:positionH>
                <wp:positionV relativeFrom="paragraph">
                  <wp:posOffset>36195</wp:posOffset>
                </wp:positionV>
                <wp:extent cx="5507355" cy="913824"/>
                <wp:effectExtent l="0" t="0" r="17145" b="1968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07355" cy="913824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A7795B" w14:textId="77777777" w:rsidR="00A87205" w:rsidRPr="00B74245" w:rsidRDefault="00A87205" w:rsidP="00A87205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8FCD9A" id="Rectangle 18" o:spid="_x0000_s1069" style="position:absolute;margin-left:1.2pt;margin-top:2.85pt;width:433.65pt;height:71.95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" fillcolor="white [3201]" strokecolor="#4f81bd [3204]" strokeweight="1pt">
                <v:textbox>
                  <w:txbxContent>
                    <w:p w14:paraId="6CA7795B" w14:textId="77777777" w:rsidR="00A87205" w:rsidRPr="00B74245" w:rsidRDefault="00A87205" w:rsidP="00A87205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br w:type="page"/>
      </w:r>
    </w:p>
    <w:p w14:paraId="03E6E2C2" w14:textId="6AE9F977" w:rsidR="00A822A1" w:rsidRPr="00A822A1" w:rsidRDefault="00A822A1" w:rsidP="00975445">
      <w:pPr>
        <w:tabs>
          <w:tab w:val="left" w:pos="450"/>
        </w:tabs>
        <w:spacing w:line="360" w:lineRule="auto"/>
        <w:rPr>
          <w:rFonts w:cs="Times New Roman"/>
          <w:b/>
          <w:sz w:val="22"/>
          <w:szCs w:val="22"/>
        </w:rPr>
      </w:pPr>
      <w:r w:rsidRPr="00A822A1">
        <w:rPr>
          <w:rFonts w:cs="Times New Roman"/>
          <w:b/>
          <w:sz w:val="22"/>
          <w:szCs w:val="22"/>
        </w:rPr>
        <w:lastRenderedPageBreak/>
        <w:t xml:space="preserve">Please send </w:t>
      </w:r>
      <w:r w:rsidR="00FE7C4D">
        <w:rPr>
          <w:rFonts w:cs="Times New Roman"/>
          <w:b/>
          <w:sz w:val="22"/>
          <w:szCs w:val="22"/>
        </w:rPr>
        <w:t xml:space="preserve">the </w:t>
      </w:r>
      <w:r w:rsidRPr="00A822A1">
        <w:rPr>
          <w:rFonts w:cs="Times New Roman"/>
          <w:b/>
          <w:sz w:val="22"/>
          <w:szCs w:val="22"/>
        </w:rPr>
        <w:t>completed Application to:</w:t>
      </w:r>
    </w:p>
    <w:p w14:paraId="24242FB9" w14:textId="252C6082" w:rsidR="001B1DBA" w:rsidRDefault="00FE7C4D" w:rsidP="001B1DBA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David Willman</w:t>
      </w:r>
    </w:p>
    <w:p w14:paraId="1B4795CA" w14:textId="3407D2F4" w:rsidR="001B1DBA" w:rsidRDefault="00FE7C4D" w:rsidP="001B1DBA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D5450 The Rotary Foundation Chair</w:t>
      </w:r>
    </w:p>
    <w:p w14:paraId="244A2819" w14:textId="0950B457" w:rsidR="001B1DBA" w:rsidRDefault="001B1DBA" w:rsidP="001B1DBA">
      <w:pPr>
        <w:tabs>
          <w:tab w:val="left" w:pos="450"/>
        </w:tabs>
        <w:ind w:left="450"/>
      </w:pPr>
      <w:r>
        <w:rPr>
          <w:rFonts w:cs="Times New Roman"/>
          <w:sz w:val="22"/>
          <w:szCs w:val="22"/>
        </w:rPr>
        <w:t xml:space="preserve">Email: </w:t>
      </w:r>
      <w:r w:rsidR="00FE7C4D">
        <w:rPr>
          <w:rFonts w:ascii="Roboto" w:hAnsi="Roboto"/>
          <w:color w:val="000000"/>
          <w:sz w:val="23"/>
          <w:szCs w:val="23"/>
        </w:rPr>
        <w:t>foundation@rotary5450.org</w:t>
      </w:r>
    </w:p>
    <w:p w14:paraId="4BF10605" w14:textId="4FE6F8F7" w:rsidR="001B1DBA" w:rsidRDefault="001B1DBA" w:rsidP="001B1DBA">
      <w:pPr>
        <w:tabs>
          <w:tab w:val="left" w:pos="450"/>
        </w:tabs>
        <w:ind w:left="450"/>
      </w:pPr>
      <w:r>
        <w:t xml:space="preserve">Phone: </w:t>
      </w:r>
      <w:r w:rsidR="00C05A52">
        <w:t>303-</w:t>
      </w:r>
      <w:r w:rsidR="00FE7C4D">
        <w:t>506-4870</w:t>
      </w:r>
    </w:p>
    <w:p w14:paraId="2F98C069" w14:textId="79425F09" w:rsidR="00A822A1" w:rsidRDefault="00A822A1" w:rsidP="009A2AA9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</w:p>
    <w:sectPr w:rsidR="00A822A1" w:rsidSect="00C033ED">
      <w:headerReference w:type="default" r:id="rId13"/>
      <w:footerReference w:type="default" r:id="rId14"/>
      <w:footerReference w:type="first" r:id="rId15"/>
      <w:pgSz w:w="12240" w:h="15840"/>
      <w:pgMar w:top="896" w:right="1800" w:bottom="1170" w:left="1800" w:header="45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8C720" w14:textId="77777777" w:rsidR="006901B4" w:rsidRDefault="006901B4" w:rsidP="00A14175">
      <w:r>
        <w:separator/>
      </w:r>
    </w:p>
  </w:endnote>
  <w:endnote w:type="continuationSeparator" w:id="0">
    <w:p w14:paraId="49035BC4" w14:textId="77777777" w:rsidR="006901B4" w:rsidRDefault="006901B4" w:rsidP="00A141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4DE6"/>
        <w:sz w:val="20"/>
      </w:rPr>
      <w:alias w:val="Publish Date"/>
      <w:tag w:val=""/>
      <w:id w:val="-1780399976"/>
      <w:placeholder>
        <w:docPart w:val="9C937ECA58F049459CAEC6C521FECEA9"/>
      </w:placeholder>
      <w:dataBinding w:prefixMappings="xmlns:ns0='http://schemas.microsoft.com/office/2006/coverPageProps' " w:xpath="/ns0:CoverPageProperties[1]/ns0:PublishDate[1]" w:storeItemID="{55AF091B-3C7A-41E3-B477-F2FDAA23CFDA}"/>
      <w:date w:fullDate="2023-08-15T00:00:00Z">
        <w:dateFormat w:val="M/d/yyyy"/>
        <w:lid w:val="en-US"/>
        <w:storeMappedDataAs w:val="dateTime"/>
        <w:calendar w:val="gregorian"/>
      </w:date>
    </w:sdtPr>
    <w:sdtContent>
      <w:p w14:paraId="7CAC8E49" w14:textId="5BEF8F95" w:rsidR="001A713B" w:rsidRPr="00FC54E2" w:rsidRDefault="00635644" w:rsidP="00DF43AF">
        <w:pPr>
          <w:pStyle w:val="Footer"/>
          <w:pBdr>
            <w:top w:val="single" w:sz="4" w:space="1" w:color="FEDA02"/>
          </w:pBdr>
          <w:ind w:right="-90"/>
          <w:rPr>
            <w:color w:val="004DE6"/>
            <w:sz w:val="20"/>
          </w:rPr>
        </w:pPr>
        <w:r>
          <w:rPr>
            <w:color w:val="004DE6"/>
            <w:sz w:val="20"/>
          </w:rPr>
          <w:t>8/15/2023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4DE6"/>
        <w:sz w:val="20"/>
      </w:rPr>
      <w:alias w:val="Publish Date"/>
      <w:tag w:val=""/>
      <w:id w:val="1376817995"/>
      <w:placeholder>
        <w:docPart w:val="448D3BC38FA842B997965069054C8A7B"/>
      </w:placeholder>
      <w:dataBinding w:prefixMappings="xmlns:ns0='http://schemas.microsoft.com/office/2006/coverPageProps' " w:xpath="/ns0:CoverPageProperties[1]/ns0:PublishDate[1]" w:storeItemID="{55AF091B-3C7A-41E3-B477-F2FDAA23CFDA}"/>
      <w:date w:fullDate="2023-08-15T00:00:00Z">
        <w:dateFormat w:val="M/d/yyyy"/>
        <w:lid w:val="en-US"/>
        <w:storeMappedDataAs w:val="dateTime"/>
        <w:calendar w:val="gregorian"/>
      </w:date>
    </w:sdtPr>
    <w:sdtContent>
      <w:p w14:paraId="0B557FEC" w14:textId="6E559496" w:rsidR="001A713B" w:rsidRPr="001F0A36" w:rsidRDefault="00635644" w:rsidP="00FC54E2">
        <w:pPr>
          <w:pStyle w:val="Footer"/>
          <w:pBdr>
            <w:top w:val="single" w:sz="4" w:space="1" w:color="FEDA02"/>
          </w:pBdr>
          <w:rPr>
            <w:sz w:val="20"/>
          </w:rPr>
        </w:pPr>
        <w:r>
          <w:rPr>
            <w:color w:val="004DE6"/>
            <w:sz w:val="20"/>
          </w:rPr>
          <w:t>8/15/2023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820D8" w14:textId="77777777" w:rsidR="006901B4" w:rsidRDefault="006901B4" w:rsidP="00A14175">
      <w:r>
        <w:separator/>
      </w:r>
    </w:p>
  </w:footnote>
  <w:footnote w:type="continuationSeparator" w:id="0">
    <w:p w14:paraId="01873BA1" w14:textId="77777777" w:rsidR="006901B4" w:rsidRDefault="006901B4" w:rsidP="00A141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FEDA02"/>
        <w:insideV w:val="none" w:sz="0" w:space="0" w:color="auto"/>
      </w:tblBorders>
      <w:tblLook w:val="04A0" w:firstRow="1" w:lastRow="0" w:firstColumn="1" w:lastColumn="0" w:noHBand="0" w:noVBand="1"/>
      <w:tblDescription w:val="Heade borderr with Logo and Page number."/>
    </w:tblPr>
    <w:tblGrid>
      <w:gridCol w:w="5100"/>
      <w:gridCol w:w="3540"/>
    </w:tblGrid>
    <w:tr w:rsidR="001A713B" w14:paraId="7C534749" w14:textId="77777777" w:rsidTr="00ED356D">
      <w:trPr>
        <w:trHeight w:val="450"/>
      </w:trPr>
      <w:tc>
        <w:tcPr>
          <w:tcW w:w="5245" w:type="dxa"/>
          <w:tcMar>
            <w:left w:w="115" w:type="dxa"/>
            <w:right w:w="115" w:type="dxa"/>
          </w:tcMar>
          <w:vAlign w:val="bottom"/>
        </w:tcPr>
        <w:p w14:paraId="1EC11E99" w14:textId="77777777" w:rsidR="004234B2" w:rsidRDefault="001A713B" w:rsidP="001A713B">
          <w:pPr>
            <w:pStyle w:val="NoSpacing"/>
            <w:spacing w:after="40"/>
            <w:rPr>
              <w:rFonts w:cstheme="minorHAnsi"/>
              <w:b/>
              <w:color w:val="2358CF"/>
              <w:sz w:val="20"/>
            </w:rPr>
          </w:pPr>
          <w:r w:rsidRPr="003A1908">
            <w:rPr>
              <w:rFonts w:cstheme="minorHAnsi"/>
              <w:b/>
              <w:color w:val="2358CF"/>
              <w:sz w:val="20"/>
            </w:rPr>
            <w:t xml:space="preserve">District 5450 Rotary </w:t>
          </w:r>
        </w:p>
        <w:p w14:paraId="4958BE39" w14:textId="7B98F14B" w:rsidR="001A713B" w:rsidRPr="004234B2" w:rsidRDefault="001A713B" w:rsidP="001A713B">
          <w:pPr>
            <w:pStyle w:val="NoSpacing"/>
            <w:spacing w:after="40"/>
            <w:rPr>
              <w:rFonts w:cstheme="minorHAnsi"/>
              <w:b/>
              <w:color w:val="2358CF"/>
              <w:sz w:val="20"/>
            </w:rPr>
          </w:pPr>
          <w:r w:rsidRPr="003A1908">
            <w:rPr>
              <w:rFonts w:cstheme="minorHAnsi"/>
              <w:b/>
              <w:color w:val="2358CF"/>
              <w:sz w:val="20"/>
            </w:rPr>
            <w:t>Scholar Program</w:t>
          </w:r>
        </w:p>
      </w:tc>
      <w:tc>
        <w:tcPr>
          <w:tcW w:w="3625" w:type="dxa"/>
          <w:tcMar>
            <w:left w:w="115" w:type="dxa"/>
            <w:right w:w="115" w:type="dxa"/>
          </w:tcMar>
          <w:vAlign w:val="bottom"/>
        </w:tcPr>
        <w:p w14:paraId="6C866EBD" w14:textId="7D84A23D" w:rsidR="001A713B" w:rsidRDefault="008F05DD" w:rsidP="00074596">
          <w:pPr>
            <w:pStyle w:val="ReportName"/>
          </w:pPr>
          <w:r>
            <w:t xml:space="preserve"> 20</w:t>
          </w:r>
          <w:r w:rsidR="00055D4A">
            <w:t>2</w:t>
          </w:r>
          <w:r w:rsidR="00582BDA">
            <w:t>4</w:t>
          </w:r>
          <w:r w:rsidR="00055D4A">
            <w:t>-2</w:t>
          </w:r>
          <w:r w:rsidR="00582BDA">
            <w:t>5</w:t>
          </w:r>
          <w:r w:rsidR="00055D4A">
            <w:t xml:space="preserve"> </w:t>
          </w:r>
          <w:r>
            <w:t>Full</w:t>
          </w:r>
          <w:r w:rsidR="001A713B">
            <w:t xml:space="preserve"> Application </w:t>
          </w:r>
          <w:r w:rsidR="001A713B" w:rsidRPr="00F175E8">
            <w:rPr>
              <w:color w:val="003399"/>
            </w:rPr>
            <w:t xml:space="preserve">| </w:t>
          </w:r>
          <w:r w:rsidR="001A713B" w:rsidRPr="00F175E8">
            <w:rPr>
              <w:rStyle w:val="PageNumber"/>
              <w:color w:val="003399"/>
            </w:rPr>
            <w:fldChar w:fldCharType="begin"/>
          </w:r>
          <w:r w:rsidR="001A713B" w:rsidRPr="00F175E8">
            <w:rPr>
              <w:rStyle w:val="PageNumber"/>
              <w:color w:val="003399"/>
            </w:rPr>
            <w:instrText xml:space="preserve"> PAGE  \* Arabic  \* MERGEFORMAT </w:instrText>
          </w:r>
          <w:r w:rsidR="001A713B" w:rsidRPr="00F175E8">
            <w:rPr>
              <w:rStyle w:val="PageNumber"/>
              <w:color w:val="003399"/>
            </w:rPr>
            <w:fldChar w:fldCharType="separate"/>
          </w:r>
          <w:r w:rsidR="001B1DBA">
            <w:rPr>
              <w:rStyle w:val="PageNumber"/>
              <w:noProof/>
              <w:color w:val="003399"/>
            </w:rPr>
            <w:t>10</w:t>
          </w:r>
          <w:r w:rsidR="001A713B" w:rsidRPr="00F175E8">
            <w:rPr>
              <w:rStyle w:val="PageNumber"/>
              <w:color w:val="003399"/>
            </w:rPr>
            <w:fldChar w:fldCharType="end"/>
          </w:r>
        </w:p>
      </w:tc>
    </w:tr>
    <w:tr w:rsidR="001A713B" w14:paraId="7FAF183B" w14:textId="77777777" w:rsidTr="00ED356D">
      <w:trPr>
        <w:trHeight w:val="80"/>
      </w:trPr>
      <w:tc>
        <w:tcPr>
          <w:tcW w:w="5245" w:type="dxa"/>
          <w:tcMar>
            <w:left w:w="115" w:type="dxa"/>
            <w:right w:w="115" w:type="dxa"/>
          </w:tcMar>
          <w:vAlign w:val="bottom"/>
        </w:tcPr>
        <w:p w14:paraId="602ACFCD" w14:textId="77777777" w:rsidR="001A713B" w:rsidRPr="00543DE2" w:rsidRDefault="001A713B" w:rsidP="001A713B">
          <w:pPr>
            <w:pStyle w:val="NoSpacing"/>
            <w:spacing w:after="40"/>
            <w:rPr>
              <w:rFonts w:cstheme="minorHAnsi"/>
              <w:b/>
              <w:color w:val="2358CF"/>
              <w:sz w:val="12"/>
            </w:rPr>
          </w:pPr>
        </w:p>
      </w:tc>
      <w:tc>
        <w:tcPr>
          <w:tcW w:w="3625" w:type="dxa"/>
          <w:tcMar>
            <w:left w:w="115" w:type="dxa"/>
            <w:right w:w="115" w:type="dxa"/>
          </w:tcMar>
          <w:vAlign w:val="bottom"/>
        </w:tcPr>
        <w:p w14:paraId="6572C9A8" w14:textId="77777777" w:rsidR="001A713B" w:rsidRPr="00543DE2" w:rsidRDefault="001A713B" w:rsidP="00DA604A">
          <w:pPr>
            <w:pStyle w:val="ReportName"/>
            <w:rPr>
              <w:sz w:val="12"/>
            </w:rPr>
          </w:pPr>
        </w:p>
      </w:tc>
    </w:tr>
  </w:tbl>
  <w:p w14:paraId="21E2BAAD" w14:textId="77777777" w:rsidR="001A713B" w:rsidRDefault="001A713B" w:rsidP="00543D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C0E"/>
    <w:multiLevelType w:val="hybridMultilevel"/>
    <w:tmpl w:val="375045F4"/>
    <w:lvl w:ilvl="0" w:tplc="82022D2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1F3AF8"/>
    <w:multiLevelType w:val="hybridMultilevel"/>
    <w:tmpl w:val="68DE6FA4"/>
    <w:lvl w:ilvl="0" w:tplc="2438D1C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81AF0"/>
    <w:multiLevelType w:val="hybridMultilevel"/>
    <w:tmpl w:val="2C040E60"/>
    <w:lvl w:ilvl="0" w:tplc="DB04C0C0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" w15:restartNumberingAfterBreak="0">
    <w:nsid w:val="12EF7EBC"/>
    <w:multiLevelType w:val="hybridMultilevel"/>
    <w:tmpl w:val="4B961D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F4559A"/>
    <w:multiLevelType w:val="hybridMultilevel"/>
    <w:tmpl w:val="8B3296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B194F72"/>
    <w:multiLevelType w:val="hybridMultilevel"/>
    <w:tmpl w:val="18BADDD4"/>
    <w:lvl w:ilvl="0" w:tplc="2EACE964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6" w15:restartNumberingAfterBreak="0">
    <w:nsid w:val="1F577E4B"/>
    <w:multiLevelType w:val="hybridMultilevel"/>
    <w:tmpl w:val="CB809D56"/>
    <w:lvl w:ilvl="0" w:tplc="345C39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66E7A10"/>
    <w:multiLevelType w:val="hybridMultilevel"/>
    <w:tmpl w:val="A978CC40"/>
    <w:lvl w:ilvl="0" w:tplc="F88A8B40">
      <w:numFmt w:val="bullet"/>
      <w:lvlText w:val="•"/>
      <w:lvlJc w:val="left"/>
      <w:pPr>
        <w:ind w:left="720" w:hanging="72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694334C"/>
    <w:multiLevelType w:val="hybridMultilevel"/>
    <w:tmpl w:val="CC9E81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D63728"/>
    <w:multiLevelType w:val="hybridMultilevel"/>
    <w:tmpl w:val="8CBCAFC2"/>
    <w:lvl w:ilvl="0" w:tplc="F88A8B40">
      <w:numFmt w:val="bullet"/>
      <w:lvlText w:val="•"/>
      <w:lvlJc w:val="left"/>
      <w:pPr>
        <w:ind w:left="36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736596"/>
    <w:multiLevelType w:val="hybridMultilevel"/>
    <w:tmpl w:val="451EF6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B408AE"/>
    <w:multiLevelType w:val="hybridMultilevel"/>
    <w:tmpl w:val="5B9495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D97B32"/>
    <w:multiLevelType w:val="hybridMultilevel"/>
    <w:tmpl w:val="1D26C0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7369BD"/>
    <w:multiLevelType w:val="hybridMultilevel"/>
    <w:tmpl w:val="C68A35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874C22"/>
    <w:multiLevelType w:val="hybridMultilevel"/>
    <w:tmpl w:val="0F4AE1D0"/>
    <w:lvl w:ilvl="0" w:tplc="8EEA385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5" w15:restartNumberingAfterBreak="0">
    <w:nsid w:val="48436BFB"/>
    <w:multiLevelType w:val="hybridMultilevel"/>
    <w:tmpl w:val="9E602F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981D45"/>
    <w:multiLevelType w:val="hybridMultilevel"/>
    <w:tmpl w:val="CB809D56"/>
    <w:lvl w:ilvl="0" w:tplc="345C39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4D75B50"/>
    <w:multiLevelType w:val="hybridMultilevel"/>
    <w:tmpl w:val="9B66FD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320C9C"/>
    <w:multiLevelType w:val="hybridMultilevel"/>
    <w:tmpl w:val="B73AB5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F61373"/>
    <w:multiLevelType w:val="hybridMultilevel"/>
    <w:tmpl w:val="8EE8F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D11F96"/>
    <w:multiLevelType w:val="hybridMultilevel"/>
    <w:tmpl w:val="5C20C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20C54C">
      <w:numFmt w:val="bullet"/>
      <w:lvlText w:val="•"/>
      <w:lvlJc w:val="left"/>
      <w:pPr>
        <w:ind w:left="1800" w:hanging="720"/>
      </w:pPr>
      <w:rPr>
        <w:rFonts w:ascii="Cambria" w:eastAsiaTheme="minorEastAsia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28090A"/>
    <w:multiLevelType w:val="hybridMultilevel"/>
    <w:tmpl w:val="C98EE0DC"/>
    <w:lvl w:ilvl="0" w:tplc="5F50D990">
      <w:start w:val="1"/>
      <w:numFmt w:val="bullet"/>
      <w:lvlText w:val="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num w:numId="1" w16cid:durableId="567497951">
    <w:abstractNumId w:val="0"/>
  </w:num>
  <w:num w:numId="2" w16cid:durableId="368263391">
    <w:abstractNumId w:val="17"/>
  </w:num>
  <w:num w:numId="3" w16cid:durableId="2134668427">
    <w:abstractNumId w:val="12"/>
  </w:num>
  <w:num w:numId="4" w16cid:durableId="2056732560">
    <w:abstractNumId w:val="13"/>
  </w:num>
  <w:num w:numId="5" w16cid:durableId="382682351">
    <w:abstractNumId w:val="10"/>
  </w:num>
  <w:num w:numId="6" w16cid:durableId="682514266">
    <w:abstractNumId w:val="15"/>
  </w:num>
  <w:num w:numId="7" w16cid:durableId="848907813">
    <w:abstractNumId w:val="8"/>
  </w:num>
  <w:num w:numId="8" w16cid:durableId="343946133">
    <w:abstractNumId w:val="4"/>
  </w:num>
  <w:num w:numId="9" w16cid:durableId="370348251">
    <w:abstractNumId w:val="16"/>
  </w:num>
  <w:num w:numId="10" w16cid:durableId="804666721">
    <w:abstractNumId w:val="6"/>
  </w:num>
  <w:num w:numId="11" w16cid:durableId="1408041786">
    <w:abstractNumId w:val="5"/>
  </w:num>
  <w:num w:numId="12" w16cid:durableId="779422109">
    <w:abstractNumId w:val="21"/>
  </w:num>
  <w:num w:numId="13" w16cid:durableId="1322152404">
    <w:abstractNumId w:val="14"/>
  </w:num>
  <w:num w:numId="14" w16cid:durableId="1204909014">
    <w:abstractNumId w:val="2"/>
  </w:num>
  <w:num w:numId="15" w16cid:durableId="1064991702">
    <w:abstractNumId w:val="1"/>
  </w:num>
  <w:num w:numId="16" w16cid:durableId="1778137207">
    <w:abstractNumId w:val="18"/>
  </w:num>
  <w:num w:numId="17" w16cid:durableId="915556447">
    <w:abstractNumId w:val="11"/>
  </w:num>
  <w:num w:numId="18" w16cid:durableId="435759209">
    <w:abstractNumId w:val="20"/>
  </w:num>
  <w:num w:numId="19" w16cid:durableId="1397779998">
    <w:abstractNumId w:val="3"/>
  </w:num>
  <w:num w:numId="20" w16cid:durableId="431360625">
    <w:abstractNumId w:val="19"/>
  </w:num>
  <w:num w:numId="21" w16cid:durableId="1479877885">
    <w:abstractNumId w:val="7"/>
  </w:num>
  <w:num w:numId="22" w16cid:durableId="162125624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MzU0sTC2MDE1MjBQ0lEKTi0uzszPAykwrAUAAZhVJywAAAA="/>
  </w:docVars>
  <w:rsids>
    <w:rsidRoot w:val="002E64AC"/>
    <w:rsid w:val="00002139"/>
    <w:rsid w:val="00020D92"/>
    <w:rsid w:val="00041D6B"/>
    <w:rsid w:val="00047351"/>
    <w:rsid w:val="00055D4A"/>
    <w:rsid w:val="00070D3F"/>
    <w:rsid w:val="00074596"/>
    <w:rsid w:val="000B5BC8"/>
    <w:rsid w:val="000C10FB"/>
    <w:rsid w:val="000C2143"/>
    <w:rsid w:val="000C402E"/>
    <w:rsid w:val="000C4054"/>
    <w:rsid w:val="000C48C6"/>
    <w:rsid w:val="000F1013"/>
    <w:rsid w:val="000F395E"/>
    <w:rsid w:val="00134C4E"/>
    <w:rsid w:val="001371E3"/>
    <w:rsid w:val="00145C65"/>
    <w:rsid w:val="00152C0C"/>
    <w:rsid w:val="00155696"/>
    <w:rsid w:val="00161A46"/>
    <w:rsid w:val="001643DD"/>
    <w:rsid w:val="0016709D"/>
    <w:rsid w:val="00174CA9"/>
    <w:rsid w:val="0018189C"/>
    <w:rsid w:val="00185AA6"/>
    <w:rsid w:val="001939A6"/>
    <w:rsid w:val="001A713B"/>
    <w:rsid w:val="001B1DBA"/>
    <w:rsid w:val="001B74AB"/>
    <w:rsid w:val="001C34AD"/>
    <w:rsid w:val="001F0A36"/>
    <w:rsid w:val="00227BA6"/>
    <w:rsid w:val="00244A6C"/>
    <w:rsid w:val="002627E1"/>
    <w:rsid w:val="002832A1"/>
    <w:rsid w:val="002A5AC8"/>
    <w:rsid w:val="002B76CB"/>
    <w:rsid w:val="002E64AC"/>
    <w:rsid w:val="002F6E19"/>
    <w:rsid w:val="003024C8"/>
    <w:rsid w:val="003037B4"/>
    <w:rsid w:val="00324E37"/>
    <w:rsid w:val="0033173D"/>
    <w:rsid w:val="00333954"/>
    <w:rsid w:val="00334050"/>
    <w:rsid w:val="00341EE0"/>
    <w:rsid w:val="00384975"/>
    <w:rsid w:val="003946A8"/>
    <w:rsid w:val="003A1908"/>
    <w:rsid w:val="003A5F8D"/>
    <w:rsid w:val="003A6BD4"/>
    <w:rsid w:val="003C3E3B"/>
    <w:rsid w:val="00412644"/>
    <w:rsid w:val="004234B2"/>
    <w:rsid w:val="00447901"/>
    <w:rsid w:val="00476F50"/>
    <w:rsid w:val="00494CB9"/>
    <w:rsid w:val="004A0D1F"/>
    <w:rsid w:val="004A3B80"/>
    <w:rsid w:val="004B1AEC"/>
    <w:rsid w:val="004D4DAB"/>
    <w:rsid w:val="004E2483"/>
    <w:rsid w:val="00511BAC"/>
    <w:rsid w:val="00515AB8"/>
    <w:rsid w:val="00543DE2"/>
    <w:rsid w:val="00554009"/>
    <w:rsid w:val="00555511"/>
    <w:rsid w:val="0055606D"/>
    <w:rsid w:val="005723DC"/>
    <w:rsid w:val="00573651"/>
    <w:rsid w:val="0057487A"/>
    <w:rsid w:val="00575A92"/>
    <w:rsid w:val="00577D00"/>
    <w:rsid w:val="00582BDA"/>
    <w:rsid w:val="00592271"/>
    <w:rsid w:val="00594F7C"/>
    <w:rsid w:val="00597B76"/>
    <w:rsid w:val="005A29F1"/>
    <w:rsid w:val="005D65AA"/>
    <w:rsid w:val="005E7A7F"/>
    <w:rsid w:val="005F2731"/>
    <w:rsid w:val="005F5DEC"/>
    <w:rsid w:val="00635644"/>
    <w:rsid w:val="006901B4"/>
    <w:rsid w:val="006C6458"/>
    <w:rsid w:val="006D60F0"/>
    <w:rsid w:val="006D6E5D"/>
    <w:rsid w:val="006F2AC7"/>
    <w:rsid w:val="00792F84"/>
    <w:rsid w:val="007A0F88"/>
    <w:rsid w:val="007C7D57"/>
    <w:rsid w:val="007D0221"/>
    <w:rsid w:val="007D58B9"/>
    <w:rsid w:val="00800845"/>
    <w:rsid w:val="00803643"/>
    <w:rsid w:val="00821679"/>
    <w:rsid w:val="00823280"/>
    <w:rsid w:val="008278F2"/>
    <w:rsid w:val="008328C7"/>
    <w:rsid w:val="008344EC"/>
    <w:rsid w:val="0084364A"/>
    <w:rsid w:val="00877AE1"/>
    <w:rsid w:val="00884A62"/>
    <w:rsid w:val="008B4F90"/>
    <w:rsid w:val="008B77AA"/>
    <w:rsid w:val="008D5F62"/>
    <w:rsid w:val="008E7488"/>
    <w:rsid w:val="008F05DD"/>
    <w:rsid w:val="009044EC"/>
    <w:rsid w:val="0090572D"/>
    <w:rsid w:val="00914FD0"/>
    <w:rsid w:val="0094249B"/>
    <w:rsid w:val="009660D8"/>
    <w:rsid w:val="00975445"/>
    <w:rsid w:val="00981F39"/>
    <w:rsid w:val="00994633"/>
    <w:rsid w:val="00997725"/>
    <w:rsid w:val="0099781F"/>
    <w:rsid w:val="009A2AA9"/>
    <w:rsid w:val="009A431B"/>
    <w:rsid w:val="009A6AF3"/>
    <w:rsid w:val="009B00D2"/>
    <w:rsid w:val="009B4C40"/>
    <w:rsid w:val="009C478E"/>
    <w:rsid w:val="009D094E"/>
    <w:rsid w:val="009E1CF1"/>
    <w:rsid w:val="00A14175"/>
    <w:rsid w:val="00A21492"/>
    <w:rsid w:val="00A25CDF"/>
    <w:rsid w:val="00A35452"/>
    <w:rsid w:val="00A822A1"/>
    <w:rsid w:val="00A87205"/>
    <w:rsid w:val="00AA15E1"/>
    <w:rsid w:val="00AA74A1"/>
    <w:rsid w:val="00AD6EE4"/>
    <w:rsid w:val="00AF5A90"/>
    <w:rsid w:val="00AF780E"/>
    <w:rsid w:val="00B11C53"/>
    <w:rsid w:val="00B1546C"/>
    <w:rsid w:val="00B16E63"/>
    <w:rsid w:val="00B2654A"/>
    <w:rsid w:val="00B36CA6"/>
    <w:rsid w:val="00B74245"/>
    <w:rsid w:val="00B808E5"/>
    <w:rsid w:val="00B83065"/>
    <w:rsid w:val="00B97C8A"/>
    <w:rsid w:val="00BC2252"/>
    <w:rsid w:val="00BE5A18"/>
    <w:rsid w:val="00BF14E0"/>
    <w:rsid w:val="00BF5278"/>
    <w:rsid w:val="00C033ED"/>
    <w:rsid w:val="00C05A52"/>
    <w:rsid w:val="00C32533"/>
    <w:rsid w:val="00C47463"/>
    <w:rsid w:val="00C53DCF"/>
    <w:rsid w:val="00C5431F"/>
    <w:rsid w:val="00C60419"/>
    <w:rsid w:val="00C660C6"/>
    <w:rsid w:val="00CA377C"/>
    <w:rsid w:val="00CC4001"/>
    <w:rsid w:val="00CC56CC"/>
    <w:rsid w:val="00CF2F56"/>
    <w:rsid w:val="00D06122"/>
    <w:rsid w:val="00D118D9"/>
    <w:rsid w:val="00D142A0"/>
    <w:rsid w:val="00D164B8"/>
    <w:rsid w:val="00D32165"/>
    <w:rsid w:val="00D5082F"/>
    <w:rsid w:val="00D6471C"/>
    <w:rsid w:val="00D66A87"/>
    <w:rsid w:val="00D82B10"/>
    <w:rsid w:val="00D83673"/>
    <w:rsid w:val="00DA604A"/>
    <w:rsid w:val="00DE16A6"/>
    <w:rsid w:val="00DE768E"/>
    <w:rsid w:val="00DF43AF"/>
    <w:rsid w:val="00DF6203"/>
    <w:rsid w:val="00E57E4E"/>
    <w:rsid w:val="00E70D55"/>
    <w:rsid w:val="00E74C2D"/>
    <w:rsid w:val="00E94B65"/>
    <w:rsid w:val="00EA09F3"/>
    <w:rsid w:val="00EA4C5C"/>
    <w:rsid w:val="00EA60F2"/>
    <w:rsid w:val="00EC0496"/>
    <w:rsid w:val="00ED3437"/>
    <w:rsid w:val="00ED356D"/>
    <w:rsid w:val="00EE352E"/>
    <w:rsid w:val="00F231A3"/>
    <w:rsid w:val="00F70258"/>
    <w:rsid w:val="00F73944"/>
    <w:rsid w:val="00F80F66"/>
    <w:rsid w:val="00FA31D1"/>
    <w:rsid w:val="00FB354B"/>
    <w:rsid w:val="00FC54E2"/>
    <w:rsid w:val="00FE2260"/>
    <w:rsid w:val="00FE6401"/>
    <w:rsid w:val="00FE7C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B575F1"/>
  <w15:docId w15:val="{3A44878B-4971-4B03-A4FF-ABBDF6AAE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2260"/>
    <w:pPr>
      <w:spacing w:after="180"/>
      <w:outlineLvl w:val="0"/>
    </w:pPr>
    <w:rPr>
      <w:rFonts w:asciiTheme="majorHAnsi" w:hAnsiTheme="majorHAnsi" w:cs="Times New Roman"/>
      <w:b/>
      <w:color w:val="2358C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612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3437"/>
    <w:pPr>
      <w:contextualSpacing/>
    </w:pPr>
  </w:style>
  <w:style w:type="character" w:styleId="Hyperlink">
    <w:name w:val="Hyperlink"/>
    <w:basedOn w:val="DefaultParagraphFont"/>
    <w:uiPriority w:val="99"/>
    <w:unhideWhenUsed/>
    <w:rsid w:val="002E64AC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A14175"/>
  </w:style>
  <w:style w:type="character" w:customStyle="1" w:styleId="FootnoteTextChar">
    <w:name w:val="Footnote Text Char"/>
    <w:basedOn w:val="DefaultParagraphFont"/>
    <w:link w:val="FootnoteText"/>
    <w:uiPriority w:val="99"/>
    <w:rsid w:val="00A14175"/>
  </w:style>
  <w:style w:type="character" w:styleId="FootnoteReference">
    <w:name w:val="footnote reference"/>
    <w:basedOn w:val="DefaultParagraphFont"/>
    <w:uiPriority w:val="99"/>
    <w:unhideWhenUsed/>
    <w:rsid w:val="00A1417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A60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604A"/>
  </w:style>
  <w:style w:type="paragraph" w:styleId="Footer">
    <w:name w:val="footer"/>
    <w:basedOn w:val="Normal"/>
    <w:link w:val="FooterChar"/>
    <w:uiPriority w:val="99"/>
    <w:unhideWhenUsed/>
    <w:rsid w:val="00DA60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604A"/>
  </w:style>
  <w:style w:type="table" w:styleId="TableGrid">
    <w:name w:val="Table Grid"/>
    <w:basedOn w:val="TableNormal"/>
    <w:uiPriority w:val="59"/>
    <w:rsid w:val="00DA604A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1"/>
    <w:qFormat/>
    <w:rsid w:val="00DA604A"/>
    <w:rPr>
      <w:rFonts w:asciiTheme="majorHAnsi" w:hAnsiTheme="majorHAnsi"/>
      <w:color w:val="4F81BD" w:themeColor="accent1"/>
      <w:sz w:val="20"/>
    </w:rPr>
  </w:style>
  <w:style w:type="paragraph" w:styleId="NoSpacing">
    <w:name w:val="No Spacing"/>
    <w:uiPriority w:val="1"/>
    <w:qFormat/>
    <w:rsid w:val="00DA604A"/>
    <w:rPr>
      <w:rFonts w:eastAsiaTheme="minorHAnsi"/>
      <w:color w:val="595959" w:themeColor="text1" w:themeTint="A6"/>
      <w:sz w:val="18"/>
      <w:szCs w:val="20"/>
    </w:rPr>
  </w:style>
  <w:style w:type="paragraph" w:customStyle="1" w:styleId="ReportName">
    <w:name w:val="Report Name"/>
    <w:basedOn w:val="Normal"/>
    <w:qFormat/>
    <w:rsid w:val="00DA604A"/>
    <w:pPr>
      <w:spacing w:after="40"/>
      <w:jc w:val="right"/>
    </w:pPr>
    <w:rPr>
      <w:rFonts w:asciiTheme="majorHAnsi" w:eastAsiaTheme="minorHAnsi" w:hAnsiTheme="majorHAnsi"/>
      <w:color w:val="404040" w:themeColor="text1" w:themeTint="BF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0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04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A604A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6C6458"/>
    <w:pPr>
      <w:pBdr>
        <w:bottom w:val="single" w:sz="8" w:space="4" w:color="4F81BD" w:themeColor="accent1"/>
      </w:pBdr>
      <w:tabs>
        <w:tab w:val="left" w:pos="2700"/>
      </w:tabs>
      <w:spacing w:after="300"/>
      <w:ind w:left="2700"/>
      <w:contextualSpacing/>
    </w:pPr>
    <w:rPr>
      <w:rFonts w:ascii="Trebuchet MS" w:eastAsiaTheme="majorEastAsia" w:hAnsi="Trebuchet MS" w:cstheme="minorHAnsi"/>
      <w:b/>
      <w:color w:val="003399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C6458"/>
    <w:rPr>
      <w:rFonts w:ascii="Trebuchet MS" w:eastAsiaTheme="majorEastAsia" w:hAnsi="Trebuchet MS" w:cstheme="minorHAnsi"/>
      <w:b/>
      <w:color w:val="003399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E2260"/>
    <w:rPr>
      <w:rFonts w:asciiTheme="majorHAnsi" w:hAnsiTheme="majorHAnsi" w:cs="Times New Roman"/>
      <w:b/>
      <w:color w:val="2358C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0612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LightList-Accent1">
    <w:name w:val="Light List Accent 1"/>
    <w:basedOn w:val="TableNormal"/>
    <w:uiPriority w:val="61"/>
    <w:rsid w:val="000C48C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8344EC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D66A8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rsid w:val="00E94B65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6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rotary.org/ridocuments/en_pdf/fv_area_of_focus_policy_statements_en.pdf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C937ECA58F049459CAEC6C521FEC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E265E-BFFC-4BF3-8A80-F66EA6A18DCE}"/>
      </w:docPartPr>
      <w:docPartBody>
        <w:p w:rsidR="00091F51" w:rsidRDefault="0012251A" w:rsidP="0012251A">
          <w:pPr>
            <w:pStyle w:val="9C937ECA58F049459CAEC6C521FECEA9"/>
          </w:pPr>
          <w:r w:rsidRPr="000E0FF2">
            <w:rPr>
              <w:rStyle w:val="PlaceholderText"/>
            </w:rPr>
            <w:t>[Publish Date]</w:t>
          </w:r>
        </w:p>
      </w:docPartBody>
    </w:docPart>
    <w:docPart>
      <w:docPartPr>
        <w:name w:val="448D3BC38FA842B997965069054C8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75868-1ED4-4633-9EAA-5E029524657E}"/>
      </w:docPartPr>
      <w:docPartBody>
        <w:p w:rsidR="00091F51" w:rsidRDefault="0012251A" w:rsidP="0012251A">
          <w:pPr>
            <w:pStyle w:val="448D3BC38FA842B997965069054C8A7B"/>
          </w:pPr>
          <w:r w:rsidRPr="000E0FF2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2251A"/>
    <w:rsid w:val="00002E18"/>
    <w:rsid w:val="00091F51"/>
    <w:rsid w:val="000F4E1F"/>
    <w:rsid w:val="000F5B32"/>
    <w:rsid w:val="00115AEA"/>
    <w:rsid w:val="0012251A"/>
    <w:rsid w:val="00136694"/>
    <w:rsid w:val="00236859"/>
    <w:rsid w:val="002874E1"/>
    <w:rsid w:val="004A7CA7"/>
    <w:rsid w:val="004D1384"/>
    <w:rsid w:val="00520B1A"/>
    <w:rsid w:val="00553982"/>
    <w:rsid w:val="005F5E4E"/>
    <w:rsid w:val="006C0F6D"/>
    <w:rsid w:val="00846C48"/>
    <w:rsid w:val="0089079C"/>
    <w:rsid w:val="0094017E"/>
    <w:rsid w:val="00AA549D"/>
    <w:rsid w:val="00AF1096"/>
    <w:rsid w:val="00B56FEE"/>
    <w:rsid w:val="00B708E6"/>
    <w:rsid w:val="00B74C43"/>
    <w:rsid w:val="00C736C9"/>
    <w:rsid w:val="00DC4F2D"/>
    <w:rsid w:val="00E71C4A"/>
    <w:rsid w:val="00F07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2251A"/>
    <w:rPr>
      <w:color w:val="808080"/>
    </w:rPr>
  </w:style>
  <w:style w:type="paragraph" w:customStyle="1" w:styleId="9C937ECA58F049459CAEC6C521FECEA9">
    <w:name w:val="9C937ECA58F049459CAEC6C521FECEA9"/>
    <w:rsid w:val="0012251A"/>
  </w:style>
  <w:style w:type="paragraph" w:customStyle="1" w:styleId="448D3BC38FA842B997965069054C8A7B">
    <w:name w:val="448D3BC38FA842B997965069054C8A7B"/>
    <w:rsid w:val="00122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-08-1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F431B3C-1ABB-4975-995D-8C5D8857C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46</Words>
  <Characters>3273</Characters>
  <Application>Microsoft Office Word</Application>
  <DocSecurity>0</DocSecurity>
  <Lines>327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rthjustice</Company>
  <LinksUpToDate>false</LinksUpToDate>
  <CharactersWithSpaces>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Hartley</dc:creator>
  <cp:lastModifiedBy>David Willman</cp:lastModifiedBy>
  <cp:revision>6</cp:revision>
  <cp:lastPrinted>2013-01-02T17:02:00Z</cp:lastPrinted>
  <dcterms:created xsi:type="dcterms:W3CDTF">2023-08-15T14:31:00Z</dcterms:created>
  <dcterms:modified xsi:type="dcterms:W3CDTF">2023-08-15T14:39:00Z</dcterms:modified>
</cp:coreProperties>
</file>